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1BC25" w14:textId="77777777" w:rsidR="0054098A" w:rsidRPr="00A94624" w:rsidRDefault="00706E66">
      <w:pPr>
        <w:rPr>
          <w:rFonts w:ascii="Times New Roman" w:hAnsi="Times New Roman" w:cs="Times New Roman"/>
          <w:b/>
        </w:rPr>
      </w:pPr>
      <w:r w:rsidRPr="00A94624">
        <w:rPr>
          <w:rFonts w:ascii="Times New Roman" w:hAnsi="Times New Roman" w:cs="Times New Roman"/>
          <w:b/>
        </w:rPr>
        <w:t>Q1. You have been commissioned to develop a model to project the assets and liabilities of an insurer after one year. This has been requested following change in the</w:t>
      </w:r>
      <w:r w:rsidR="005C0EC0" w:rsidRPr="00A94624">
        <w:rPr>
          <w:rFonts w:ascii="Times New Roman" w:hAnsi="Times New Roman" w:cs="Times New Roman"/>
          <w:b/>
        </w:rPr>
        <w:t xml:space="preserve"> regulatory capital requirement. Sufficient capital must now be held such that there is less than a 0.5% chance of liabilities </w:t>
      </w:r>
      <w:r w:rsidR="00EE2EED" w:rsidRPr="00A94624">
        <w:rPr>
          <w:rFonts w:ascii="Times New Roman" w:hAnsi="Times New Roman" w:cs="Times New Roman"/>
          <w:b/>
        </w:rPr>
        <w:t>exceeding</w:t>
      </w:r>
      <w:r w:rsidR="005C0EC0" w:rsidRPr="00A94624">
        <w:rPr>
          <w:rFonts w:ascii="Times New Roman" w:hAnsi="Times New Roman" w:cs="Times New Roman"/>
          <w:b/>
        </w:rPr>
        <w:t xml:space="preserve"> </w:t>
      </w:r>
      <w:r w:rsidR="00EE2EED" w:rsidRPr="00A94624">
        <w:rPr>
          <w:rFonts w:ascii="Times New Roman" w:hAnsi="Times New Roman" w:cs="Times New Roman"/>
          <w:b/>
        </w:rPr>
        <w:t>assets after one year</w:t>
      </w:r>
      <w:r w:rsidR="002566D8" w:rsidRPr="00A94624">
        <w:rPr>
          <w:rFonts w:ascii="Times New Roman" w:hAnsi="Times New Roman" w:cs="Times New Roman"/>
          <w:b/>
        </w:rPr>
        <w:t>.</w:t>
      </w:r>
    </w:p>
    <w:p w14:paraId="4E6B96E8" w14:textId="77777777" w:rsidR="002566D8" w:rsidRPr="00A94624" w:rsidRDefault="002566D8">
      <w:pPr>
        <w:rPr>
          <w:rFonts w:ascii="Times New Roman" w:hAnsi="Times New Roman" w:cs="Times New Roman"/>
          <w:b/>
        </w:rPr>
      </w:pPr>
      <w:r w:rsidRPr="00A94624">
        <w:rPr>
          <w:rFonts w:ascii="Times New Roman" w:hAnsi="Times New Roman" w:cs="Times New Roman"/>
          <w:b/>
        </w:rPr>
        <w:t>The company does not have any existing stochastic models, but estimates have been made in the planning process of “worst case” scenarios.</w:t>
      </w:r>
      <w:r w:rsidR="002F625D" w:rsidRPr="00A94624">
        <w:rPr>
          <w:rFonts w:ascii="Times New Roman" w:hAnsi="Times New Roman" w:cs="Times New Roman"/>
          <w:b/>
        </w:rPr>
        <w:t xml:space="preserve"> </w:t>
      </w:r>
    </w:p>
    <w:p w14:paraId="1089165B" w14:textId="0B5771E0" w:rsidR="002F625D" w:rsidRPr="00A94624" w:rsidRDefault="002F625D">
      <w:pPr>
        <w:rPr>
          <w:rFonts w:ascii="Times New Roman" w:hAnsi="Times New Roman" w:cs="Times New Roman"/>
          <w:b/>
        </w:rPr>
      </w:pPr>
      <w:r w:rsidRPr="00A94624">
        <w:rPr>
          <w:rFonts w:ascii="Times New Roman" w:hAnsi="Times New Roman" w:cs="Times New Roman"/>
          <w:b/>
        </w:rPr>
        <w:t>Set out the steps you would take in the development of the model.</w:t>
      </w:r>
    </w:p>
    <w:p w14:paraId="29CF28A8" w14:textId="5B3A8660" w:rsidR="000D4BE8" w:rsidRPr="00A94624" w:rsidRDefault="000D4BE8">
      <w:pPr>
        <w:rPr>
          <w:rFonts w:ascii="Times New Roman" w:hAnsi="Times New Roman" w:cs="Times New Roman"/>
          <w:bCs/>
        </w:rPr>
      </w:pPr>
      <w:r w:rsidRPr="00A94624">
        <w:rPr>
          <w:rFonts w:ascii="Times New Roman" w:hAnsi="Times New Roman" w:cs="Times New Roman"/>
          <w:b/>
          <w:u w:val="single"/>
        </w:rPr>
        <w:t xml:space="preserve">Ans: </w:t>
      </w:r>
      <w:r w:rsidRPr="00A94624">
        <w:rPr>
          <w:rFonts w:ascii="Times New Roman" w:hAnsi="Times New Roman" w:cs="Times New Roman"/>
          <w:bCs/>
        </w:rPr>
        <w:t>The steps we would take to develop this model are as follows:</w:t>
      </w:r>
    </w:p>
    <w:p w14:paraId="053F38EC" w14:textId="7C667F47" w:rsidR="000D4BE8" w:rsidRPr="00A94624" w:rsidRDefault="000D4BE8" w:rsidP="000D4BE8">
      <w:pPr>
        <w:pStyle w:val="ListParagraph"/>
        <w:numPr>
          <w:ilvl w:val="0"/>
          <w:numId w:val="2"/>
        </w:numPr>
        <w:rPr>
          <w:rFonts w:ascii="Times New Roman" w:hAnsi="Times New Roman" w:cs="Times New Roman"/>
          <w:b/>
        </w:rPr>
      </w:pPr>
      <w:r w:rsidRPr="00A94624">
        <w:rPr>
          <w:rFonts w:ascii="Times New Roman" w:hAnsi="Times New Roman" w:cs="Times New Roman"/>
          <w:b/>
        </w:rPr>
        <w:t>Set the objectives to be fulfilled by the model</w:t>
      </w:r>
    </w:p>
    <w:p w14:paraId="032DBD42" w14:textId="544FAD0F" w:rsidR="000D4BE8" w:rsidRPr="00A94624" w:rsidRDefault="000D4BE8" w:rsidP="0058442F">
      <w:pPr>
        <w:pStyle w:val="ListParagraph"/>
        <w:numPr>
          <w:ilvl w:val="1"/>
          <w:numId w:val="2"/>
        </w:numPr>
        <w:rPr>
          <w:rFonts w:ascii="Times New Roman" w:hAnsi="Times New Roman" w:cs="Times New Roman"/>
          <w:bCs/>
        </w:rPr>
      </w:pPr>
      <w:r w:rsidRPr="00A94624">
        <w:rPr>
          <w:rFonts w:ascii="Times New Roman" w:hAnsi="Times New Roman" w:cs="Times New Roman"/>
          <w:bCs/>
        </w:rPr>
        <w:t xml:space="preserve">In this case our </w:t>
      </w:r>
      <w:r w:rsidR="0058442F" w:rsidRPr="00A94624">
        <w:rPr>
          <w:rFonts w:ascii="Times New Roman" w:hAnsi="Times New Roman" w:cs="Times New Roman"/>
          <w:bCs/>
        </w:rPr>
        <w:t xml:space="preserve">objective is to make sure that after 1 year, the chances of the insurance company’s liabilities exceeding assets is just 0.5%, while assuming mostly </w:t>
      </w:r>
      <w:proofErr w:type="gramStart"/>
      <w:r w:rsidR="0058442F" w:rsidRPr="00A94624">
        <w:rPr>
          <w:rFonts w:ascii="Times New Roman" w:hAnsi="Times New Roman" w:cs="Times New Roman"/>
          <w:bCs/>
        </w:rPr>
        <w:t>worst case</w:t>
      </w:r>
      <w:proofErr w:type="gramEnd"/>
      <w:r w:rsidR="0058442F" w:rsidRPr="00A94624">
        <w:rPr>
          <w:rFonts w:ascii="Times New Roman" w:hAnsi="Times New Roman" w:cs="Times New Roman"/>
          <w:bCs/>
        </w:rPr>
        <w:t xml:space="preserve"> scenarios.</w:t>
      </w:r>
    </w:p>
    <w:p w14:paraId="0FAEF55D" w14:textId="4E23B885" w:rsidR="0058442F" w:rsidRPr="00A94624" w:rsidRDefault="0058442F" w:rsidP="0058442F">
      <w:pPr>
        <w:pStyle w:val="ListParagraph"/>
        <w:numPr>
          <w:ilvl w:val="0"/>
          <w:numId w:val="2"/>
        </w:numPr>
        <w:rPr>
          <w:rFonts w:ascii="Times New Roman" w:hAnsi="Times New Roman" w:cs="Times New Roman"/>
          <w:bCs/>
        </w:rPr>
      </w:pPr>
      <w:r w:rsidRPr="00A94624">
        <w:rPr>
          <w:rFonts w:ascii="Times New Roman" w:hAnsi="Times New Roman" w:cs="Times New Roman"/>
          <w:b/>
        </w:rPr>
        <w:t>Plan the model and how it will be validated</w:t>
      </w:r>
    </w:p>
    <w:p w14:paraId="4B6AA7F3" w14:textId="6A411E48" w:rsidR="0058442F" w:rsidRPr="00A94624" w:rsidRDefault="0058442F" w:rsidP="0058442F">
      <w:pPr>
        <w:pStyle w:val="ListParagraph"/>
        <w:numPr>
          <w:ilvl w:val="1"/>
          <w:numId w:val="2"/>
        </w:numPr>
        <w:rPr>
          <w:rFonts w:ascii="Times New Roman" w:hAnsi="Times New Roman" w:cs="Times New Roman"/>
          <w:bCs/>
        </w:rPr>
      </w:pPr>
      <w:r w:rsidRPr="00A94624">
        <w:rPr>
          <w:rFonts w:ascii="Times New Roman" w:hAnsi="Times New Roman" w:cs="Times New Roman"/>
          <w:bCs/>
        </w:rPr>
        <w:t>The model needs to be robust so that it can handle all the possible scenarios</w:t>
      </w:r>
      <w:r w:rsidR="00836806" w:rsidRPr="00A94624">
        <w:rPr>
          <w:rFonts w:ascii="Times New Roman" w:hAnsi="Times New Roman" w:cs="Times New Roman"/>
          <w:bCs/>
        </w:rPr>
        <w:t>. A sensitivity analysis will have to be carried out to check the sensitivity of the model against varying factors. A sample of all the inputs and outputs will need to be taken and if in this sample the probability of liabilities being greater than assets is less than 0.5%, the model will be deemed successful.</w:t>
      </w:r>
    </w:p>
    <w:p w14:paraId="5F33A6C4" w14:textId="125F8343" w:rsidR="00836806" w:rsidRPr="00A94624" w:rsidRDefault="00836806" w:rsidP="00836806">
      <w:pPr>
        <w:pStyle w:val="ListParagraph"/>
        <w:numPr>
          <w:ilvl w:val="0"/>
          <w:numId w:val="2"/>
        </w:numPr>
        <w:rPr>
          <w:rFonts w:ascii="Times New Roman" w:hAnsi="Times New Roman" w:cs="Times New Roman"/>
          <w:bCs/>
        </w:rPr>
      </w:pPr>
      <w:r w:rsidRPr="00A94624">
        <w:rPr>
          <w:rFonts w:ascii="Times New Roman" w:hAnsi="Times New Roman" w:cs="Times New Roman"/>
          <w:b/>
        </w:rPr>
        <w:t>Collect and analyse the necessary data</w:t>
      </w:r>
    </w:p>
    <w:p w14:paraId="0612BB48" w14:textId="77777777" w:rsidR="00AF432A" w:rsidRPr="00A94624" w:rsidRDefault="00836806" w:rsidP="00836806">
      <w:pPr>
        <w:pStyle w:val="ListParagraph"/>
        <w:numPr>
          <w:ilvl w:val="1"/>
          <w:numId w:val="2"/>
        </w:numPr>
        <w:rPr>
          <w:rFonts w:ascii="Times New Roman" w:hAnsi="Times New Roman" w:cs="Times New Roman"/>
          <w:bCs/>
        </w:rPr>
      </w:pPr>
      <w:r w:rsidRPr="00A94624">
        <w:rPr>
          <w:rFonts w:ascii="Times New Roman" w:hAnsi="Times New Roman" w:cs="Times New Roman"/>
          <w:bCs/>
        </w:rPr>
        <w:t>The necessary data regarding balance sheet items and forecasted financial models with their</w:t>
      </w:r>
      <w:r w:rsidR="00AF432A" w:rsidRPr="00A94624">
        <w:rPr>
          <w:rFonts w:ascii="Times New Roman" w:hAnsi="Times New Roman" w:cs="Times New Roman"/>
          <w:bCs/>
        </w:rPr>
        <w:t xml:space="preserve"> probabilities should be collected and analysed.</w:t>
      </w:r>
    </w:p>
    <w:p w14:paraId="0E75552B" w14:textId="77777777" w:rsidR="00AF432A" w:rsidRPr="00A94624" w:rsidRDefault="00AF432A" w:rsidP="00AF432A">
      <w:pPr>
        <w:pStyle w:val="ListParagraph"/>
        <w:numPr>
          <w:ilvl w:val="0"/>
          <w:numId w:val="2"/>
        </w:numPr>
        <w:rPr>
          <w:rFonts w:ascii="Times New Roman" w:hAnsi="Times New Roman" w:cs="Times New Roman"/>
          <w:bCs/>
        </w:rPr>
      </w:pPr>
      <w:r w:rsidRPr="00A94624">
        <w:rPr>
          <w:rFonts w:ascii="Times New Roman" w:hAnsi="Times New Roman" w:cs="Times New Roman"/>
          <w:b/>
        </w:rPr>
        <w:t>Define the parameters to be considered and their appropriate values</w:t>
      </w:r>
    </w:p>
    <w:p w14:paraId="753B50C4" w14:textId="3FBC39AA" w:rsidR="00836806" w:rsidRPr="00A94624" w:rsidRDefault="008D746A" w:rsidP="00AF432A">
      <w:pPr>
        <w:pStyle w:val="ListParagraph"/>
        <w:numPr>
          <w:ilvl w:val="1"/>
          <w:numId w:val="2"/>
        </w:numPr>
        <w:rPr>
          <w:rFonts w:ascii="Times New Roman" w:hAnsi="Times New Roman" w:cs="Times New Roman"/>
          <w:bCs/>
        </w:rPr>
      </w:pPr>
      <w:r w:rsidRPr="00A94624">
        <w:rPr>
          <w:rFonts w:ascii="Times New Roman" w:hAnsi="Times New Roman" w:cs="Times New Roman"/>
          <w:bCs/>
        </w:rPr>
        <w:t>In this case</w:t>
      </w:r>
      <w:r w:rsidR="008B63AD" w:rsidRPr="00A94624">
        <w:rPr>
          <w:rFonts w:ascii="Times New Roman" w:hAnsi="Times New Roman" w:cs="Times New Roman"/>
          <w:bCs/>
        </w:rPr>
        <w:t>, the parameters considered would be the amount of assets and liabilities regarding the amount of premiums and pending liabilities and reserves to be booked. Our assumptions for these parameters will need to be prudent.</w:t>
      </w:r>
    </w:p>
    <w:p w14:paraId="32FCF737" w14:textId="41E5FF0C" w:rsidR="008B63AD" w:rsidRPr="00A94624" w:rsidRDefault="008B63AD" w:rsidP="008B63AD">
      <w:pPr>
        <w:pStyle w:val="ListParagraph"/>
        <w:numPr>
          <w:ilvl w:val="0"/>
          <w:numId w:val="2"/>
        </w:numPr>
        <w:rPr>
          <w:rFonts w:ascii="Times New Roman" w:hAnsi="Times New Roman" w:cs="Times New Roman"/>
          <w:bCs/>
        </w:rPr>
      </w:pPr>
      <w:r w:rsidRPr="00A94624">
        <w:rPr>
          <w:rFonts w:ascii="Times New Roman" w:hAnsi="Times New Roman" w:cs="Times New Roman"/>
          <w:b/>
        </w:rPr>
        <w:t>Capture the essence of a real world system and incorporate it into the model</w:t>
      </w:r>
    </w:p>
    <w:p w14:paraId="2F764681" w14:textId="3A44D692" w:rsidR="008B63AD" w:rsidRPr="00A94624" w:rsidRDefault="00F9109B" w:rsidP="008B63AD">
      <w:pPr>
        <w:pStyle w:val="ListParagraph"/>
        <w:numPr>
          <w:ilvl w:val="1"/>
          <w:numId w:val="2"/>
        </w:numPr>
        <w:rPr>
          <w:rFonts w:ascii="Times New Roman" w:hAnsi="Times New Roman" w:cs="Times New Roman"/>
          <w:bCs/>
        </w:rPr>
      </w:pPr>
      <w:r w:rsidRPr="00A94624">
        <w:rPr>
          <w:rFonts w:ascii="Times New Roman" w:hAnsi="Times New Roman" w:cs="Times New Roman"/>
          <w:bCs/>
        </w:rPr>
        <w:t>Make sure the parameters considered in the model are realistic and feasible.</w:t>
      </w:r>
    </w:p>
    <w:p w14:paraId="7DE8811E" w14:textId="481DB5AD" w:rsidR="00F9109B" w:rsidRPr="00A94624" w:rsidRDefault="00F9109B" w:rsidP="00F9109B">
      <w:pPr>
        <w:pStyle w:val="ListParagraph"/>
        <w:numPr>
          <w:ilvl w:val="0"/>
          <w:numId w:val="2"/>
        </w:numPr>
        <w:rPr>
          <w:rFonts w:ascii="Times New Roman" w:hAnsi="Times New Roman" w:cs="Times New Roman"/>
          <w:bCs/>
        </w:rPr>
      </w:pPr>
      <w:r w:rsidRPr="00A94624">
        <w:rPr>
          <w:rFonts w:ascii="Times New Roman" w:hAnsi="Times New Roman" w:cs="Times New Roman"/>
          <w:b/>
        </w:rPr>
        <w:t>Get experts’ feedback on the model to ensure its valid</w:t>
      </w:r>
    </w:p>
    <w:p w14:paraId="36CF77CE" w14:textId="3FBCAFFD" w:rsidR="00F9109B" w:rsidRPr="00A94624" w:rsidRDefault="00F9109B" w:rsidP="00F9109B">
      <w:pPr>
        <w:pStyle w:val="ListParagraph"/>
        <w:numPr>
          <w:ilvl w:val="1"/>
          <w:numId w:val="2"/>
        </w:numPr>
        <w:rPr>
          <w:rFonts w:ascii="Times New Roman" w:hAnsi="Times New Roman" w:cs="Times New Roman"/>
          <w:bCs/>
        </w:rPr>
      </w:pPr>
      <w:r w:rsidRPr="00A94624">
        <w:rPr>
          <w:rFonts w:ascii="Times New Roman" w:hAnsi="Times New Roman" w:cs="Times New Roman"/>
          <w:bCs/>
        </w:rPr>
        <w:t xml:space="preserve">Industry experts on profitability of insurance companies should be consulted with. We can also do a Turing test, </w:t>
      </w:r>
      <w:proofErr w:type="spellStart"/>
      <w:r w:rsidRPr="00A94624">
        <w:rPr>
          <w:rFonts w:ascii="Times New Roman" w:hAnsi="Times New Roman" w:cs="Times New Roman"/>
          <w:bCs/>
        </w:rPr>
        <w:t>i.e</w:t>
      </w:r>
      <w:proofErr w:type="spellEnd"/>
      <w:r w:rsidRPr="00A94624">
        <w:rPr>
          <w:rFonts w:ascii="Times New Roman" w:hAnsi="Times New Roman" w:cs="Times New Roman"/>
          <w:bCs/>
        </w:rPr>
        <w:t>, showing real world sets of inputs and outputs and those generated by the model and checking if the experts can differentiate between them. If they can, the model needs to be refined further.</w:t>
      </w:r>
    </w:p>
    <w:p w14:paraId="44B84A89" w14:textId="1AFDB37B" w:rsidR="00F9109B" w:rsidRPr="00A94624" w:rsidRDefault="00F9109B" w:rsidP="00F9109B">
      <w:pPr>
        <w:pStyle w:val="ListParagraph"/>
        <w:numPr>
          <w:ilvl w:val="0"/>
          <w:numId w:val="2"/>
        </w:numPr>
        <w:rPr>
          <w:rFonts w:ascii="Times New Roman" w:hAnsi="Times New Roman" w:cs="Times New Roman"/>
          <w:bCs/>
        </w:rPr>
      </w:pPr>
      <w:r w:rsidRPr="00A94624">
        <w:rPr>
          <w:rFonts w:ascii="Times New Roman" w:hAnsi="Times New Roman" w:cs="Times New Roman"/>
          <w:b/>
        </w:rPr>
        <w:t xml:space="preserve">Decide whether we need specialised simulation packages or a </w:t>
      </w:r>
      <w:proofErr w:type="gramStart"/>
      <w:r w:rsidRPr="00A94624">
        <w:rPr>
          <w:rFonts w:ascii="Times New Roman" w:hAnsi="Times New Roman" w:cs="Times New Roman"/>
          <w:b/>
        </w:rPr>
        <w:t>general purpose</w:t>
      </w:r>
      <w:proofErr w:type="gramEnd"/>
      <w:r w:rsidRPr="00A94624">
        <w:rPr>
          <w:rFonts w:ascii="Times New Roman" w:hAnsi="Times New Roman" w:cs="Times New Roman"/>
          <w:b/>
        </w:rPr>
        <w:t xml:space="preserve"> language, and choose a statistically reliable random number generator</w:t>
      </w:r>
    </w:p>
    <w:p w14:paraId="61674828" w14:textId="04CB21C5" w:rsidR="00F9109B" w:rsidRPr="00A94624" w:rsidRDefault="00F9109B" w:rsidP="00F9109B">
      <w:pPr>
        <w:pStyle w:val="ListParagraph"/>
        <w:numPr>
          <w:ilvl w:val="0"/>
          <w:numId w:val="2"/>
        </w:numPr>
        <w:rPr>
          <w:rFonts w:ascii="Times New Roman" w:hAnsi="Times New Roman" w:cs="Times New Roman"/>
          <w:bCs/>
        </w:rPr>
      </w:pPr>
      <w:r w:rsidRPr="00A94624">
        <w:rPr>
          <w:rFonts w:ascii="Times New Roman" w:hAnsi="Times New Roman" w:cs="Times New Roman"/>
          <w:b/>
        </w:rPr>
        <w:t>Write and execute the computer program for the model.</w:t>
      </w:r>
    </w:p>
    <w:p w14:paraId="7FDB28B4" w14:textId="637BEADE" w:rsidR="00F9109B" w:rsidRPr="00A94624" w:rsidRDefault="00AE6813" w:rsidP="00F9109B">
      <w:pPr>
        <w:pStyle w:val="ListParagraph"/>
        <w:numPr>
          <w:ilvl w:val="0"/>
          <w:numId w:val="2"/>
        </w:numPr>
        <w:rPr>
          <w:rFonts w:ascii="Times New Roman" w:hAnsi="Times New Roman" w:cs="Times New Roman"/>
          <w:bCs/>
        </w:rPr>
      </w:pPr>
      <w:r w:rsidRPr="00A94624">
        <w:rPr>
          <w:rFonts w:ascii="Times New Roman" w:hAnsi="Times New Roman" w:cs="Times New Roman"/>
          <w:b/>
        </w:rPr>
        <w:t>Debug the program so that it generates the appropriate results</w:t>
      </w:r>
    </w:p>
    <w:p w14:paraId="23EE2B47" w14:textId="696F2060" w:rsidR="00AE6813" w:rsidRPr="00A94624" w:rsidRDefault="00AE6813" w:rsidP="00AE6813">
      <w:pPr>
        <w:pStyle w:val="ListParagraph"/>
        <w:numPr>
          <w:ilvl w:val="1"/>
          <w:numId w:val="2"/>
        </w:numPr>
        <w:rPr>
          <w:rFonts w:ascii="Times New Roman" w:hAnsi="Times New Roman" w:cs="Times New Roman"/>
          <w:bCs/>
        </w:rPr>
      </w:pPr>
      <w:r w:rsidRPr="00A94624">
        <w:rPr>
          <w:rFonts w:ascii="Times New Roman" w:hAnsi="Times New Roman" w:cs="Times New Roman"/>
          <w:bCs/>
        </w:rPr>
        <w:t>Remove any bugs or errors we might come across.</w:t>
      </w:r>
    </w:p>
    <w:p w14:paraId="0D8AABC0" w14:textId="32425C02" w:rsidR="00AE6813" w:rsidRPr="00A94624" w:rsidRDefault="00AE6813" w:rsidP="00AE6813">
      <w:pPr>
        <w:pStyle w:val="ListParagraph"/>
        <w:numPr>
          <w:ilvl w:val="0"/>
          <w:numId w:val="2"/>
        </w:numPr>
        <w:rPr>
          <w:rFonts w:ascii="Times New Roman" w:hAnsi="Times New Roman" w:cs="Times New Roman"/>
          <w:bCs/>
        </w:rPr>
      </w:pPr>
      <w:r w:rsidRPr="00A94624">
        <w:rPr>
          <w:rFonts w:ascii="Times New Roman" w:hAnsi="Times New Roman" w:cs="Times New Roman"/>
          <w:b/>
        </w:rPr>
        <w:t>Test the reasonableness of the output of the model</w:t>
      </w:r>
    </w:p>
    <w:p w14:paraId="36D0877A" w14:textId="42B9F252" w:rsidR="00AE6813" w:rsidRPr="00A94624" w:rsidRDefault="00AE6813" w:rsidP="00AE6813">
      <w:pPr>
        <w:pStyle w:val="ListParagraph"/>
        <w:numPr>
          <w:ilvl w:val="1"/>
          <w:numId w:val="2"/>
        </w:numPr>
        <w:rPr>
          <w:rFonts w:ascii="Times New Roman" w:hAnsi="Times New Roman" w:cs="Times New Roman"/>
          <w:bCs/>
        </w:rPr>
      </w:pPr>
      <w:r w:rsidRPr="00A94624">
        <w:rPr>
          <w:rFonts w:ascii="Times New Roman" w:hAnsi="Times New Roman" w:cs="Times New Roman"/>
          <w:bCs/>
        </w:rPr>
        <w:t>Perform sensitivity testing on various sets of inputs so that the outputs are reasonable.</w:t>
      </w:r>
    </w:p>
    <w:p w14:paraId="701BD7C2" w14:textId="77777777" w:rsidR="00815AE4" w:rsidRPr="00A94624" w:rsidRDefault="00AE6813" w:rsidP="00AE6813">
      <w:pPr>
        <w:pStyle w:val="ListParagraph"/>
        <w:numPr>
          <w:ilvl w:val="0"/>
          <w:numId w:val="2"/>
        </w:numPr>
        <w:rPr>
          <w:rFonts w:ascii="Times New Roman" w:hAnsi="Times New Roman" w:cs="Times New Roman"/>
          <w:bCs/>
        </w:rPr>
      </w:pPr>
      <w:r w:rsidRPr="00A94624">
        <w:rPr>
          <w:rFonts w:ascii="Times New Roman" w:hAnsi="Times New Roman" w:cs="Times New Roman"/>
          <w:b/>
        </w:rPr>
        <w:t xml:space="preserve">Review and consider the appropriateness of the model with respect to </w:t>
      </w:r>
      <w:r w:rsidR="00815AE4" w:rsidRPr="00A94624">
        <w:rPr>
          <w:rFonts w:ascii="Times New Roman" w:hAnsi="Times New Roman" w:cs="Times New Roman"/>
          <w:b/>
        </w:rPr>
        <w:t>changes in outputs after small changes in inputs</w:t>
      </w:r>
    </w:p>
    <w:p w14:paraId="5E499F58" w14:textId="77777777" w:rsidR="00815AE4" w:rsidRPr="00A94624" w:rsidRDefault="00815AE4" w:rsidP="00815AE4">
      <w:pPr>
        <w:pStyle w:val="ListParagraph"/>
        <w:numPr>
          <w:ilvl w:val="1"/>
          <w:numId w:val="2"/>
        </w:numPr>
        <w:rPr>
          <w:rFonts w:ascii="Times New Roman" w:hAnsi="Times New Roman" w:cs="Times New Roman"/>
          <w:bCs/>
        </w:rPr>
      </w:pPr>
      <w:r w:rsidRPr="00A94624">
        <w:rPr>
          <w:rFonts w:ascii="Times New Roman" w:hAnsi="Times New Roman" w:cs="Times New Roman"/>
          <w:bCs/>
        </w:rPr>
        <w:t>Make sure that there is not too big a variation with a change in inputs.</w:t>
      </w:r>
    </w:p>
    <w:p w14:paraId="72921BDD" w14:textId="342E4F1B" w:rsidR="00AE6813" w:rsidRPr="00A94624" w:rsidRDefault="00815AE4" w:rsidP="00815AE4">
      <w:pPr>
        <w:pStyle w:val="ListParagraph"/>
        <w:numPr>
          <w:ilvl w:val="0"/>
          <w:numId w:val="2"/>
        </w:numPr>
        <w:rPr>
          <w:rFonts w:ascii="Times New Roman" w:hAnsi="Times New Roman" w:cs="Times New Roman"/>
          <w:bCs/>
        </w:rPr>
      </w:pPr>
      <w:r w:rsidRPr="00A94624">
        <w:rPr>
          <w:rFonts w:ascii="Times New Roman" w:hAnsi="Times New Roman" w:cs="Times New Roman"/>
          <w:b/>
        </w:rPr>
        <w:t xml:space="preserve">Analyse the output </w:t>
      </w:r>
    </w:p>
    <w:p w14:paraId="0691402C" w14:textId="2E2E7613" w:rsidR="00815AE4" w:rsidRPr="00A94624" w:rsidRDefault="00815AE4" w:rsidP="00815AE4">
      <w:pPr>
        <w:pStyle w:val="ListParagraph"/>
        <w:numPr>
          <w:ilvl w:val="1"/>
          <w:numId w:val="2"/>
        </w:numPr>
        <w:rPr>
          <w:rFonts w:ascii="Times New Roman" w:hAnsi="Times New Roman" w:cs="Times New Roman"/>
          <w:bCs/>
        </w:rPr>
      </w:pPr>
      <w:r w:rsidRPr="00A94624">
        <w:rPr>
          <w:rFonts w:ascii="Times New Roman" w:hAnsi="Times New Roman" w:cs="Times New Roman"/>
          <w:bCs/>
        </w:rPr>
        <w:t>Ensure the output makes sense</w:t>
      </w:r>
      <w:r w:rsidRPr="00A94624">
        <w:rPr>
          <w:rFonts w:ascii="Times New Roman" w:hAnsi="Times New Roman" w:cs="Times New Roman"/>
          <w:bCs/>
        </w:rPr>
        <w:tab/>
      </w:r>
      <w:r w:rsidRPr="00A94624">
        <w:rPr>
          <w:rFonts w:ascii="Times New Roman" w:hAnsi="Times New Roman" w:cs="Times New Roman"/>
          <w:bCs/>
        </w:rPr>
        <w:tab/>
      </w:r>
      <w:r w:rsidRPr="00A94624">
        <w:rPr>
          <w:rFonts w:ascii="Times New Roman" w:hAnsi="Times New Roman" w:cs="Times New Roman"/>
          <w:bCs/>
        </w:rPr>
        <w:tab/>
      </w:r>
    </w:p>
    <w:p w14:paraId="47748401" w14:textId="00326574" w:rsidR="00815AE4" w:rsidRPr="00A94624" w:rsidRDefault="00815AE4" w:rsidP="00815AE4">
      <w:pPr>
        <w:pStyle w:val="ListParagraph"/>
        <w:numPr>
          <w:ilvl w:val="0"/>
          <w:numId w:val="2"/>
        </w:numPr>
        <w:rPr>
          <w:rFonts w:ascii="Times New Roman" w:hAnsi="Times New Roman" w:cs="Times New Roman"/>
          <w:bCs/>
        </w:rPr>
      </w:pPr>
      <w:r w:rsidRPr="00A94624">
        <w:rPr>
          <w:rFonts w:ascii="Times New Roman" w:hAnsi="Times New Roman" w:cs="Times New Roman"/>
          <w:b/>
        </w:rPr>
        <w:t>Ensure the model is compliant with reporting standards</w:t>
      </w:r>
    </w:p>
    <w:p w14:paraId="286AD288" w14:textId="44883060" w:rsidR="00815AE4" w:rsidRPr="00A94624" w:rsidRDefault="00815AE4" w:rsidP="00815AE4">
      <w:pPr>
        <w:pStyle w:val="ListParagraph"/>
        <w:numPr>
          <w:ilvl w:val="0"/>
          <w:numId w:val="2"/>
        </w:numPr>
        <w:rPr>
          <w:rFonts w:ascii="Times New Roman" w:hAnsi="Times New Roman" w:cs="Times New Roman"/>
          <w:bCs/>
        </w:rPr>
      </w:pPr>
      <w:r w:rsidRPr="00A94624">
        <w:rPr>
          <w:rFonts w:ascii="Times New Roman" w:hAnsi="Times New Roman" w:cs="Times New Roman"/>
          <w:b/>
        </w:rPr>
        <w:t>Communicate and document the results from the model</w:t>
      </w:r>
    </w:p>
    <w:p w14:paraId="37B499E8" w14:textId="2AFFE7E1" w:rsidR="00815AE4" w:rsidRPr="00A94624" w:rsidRDefault="00815AE4" w:rsidP="00815AE4">
      <w:pPr>
        <w:pStyle w:val="ListParagraph"/>
        <w:numPr>
          <w:ilvl w:val="1"/>
          <w:numId w:val="2"/>
        </w:numPr>
        <w:rPr>
          <w:rFonts w:ascii="Times New Roman" w:hAnsi="Times New Roman" w:cs="Times New Roman"/>
          <w:bCs/>
        </w:rPr>
      </w:pPr>
      <w:r w:rsidRPr="00A94624">
        <w:rPr>
          <w:rFonts w:ascii="Times New Roman" w:hAnsi="Times New Roman" w:cs="Times New Roman"/>
          <w:bCs/>
        </w:rPr>
        <w:t>Properly document the results of the model so that it is clear and representative.</w:t>
      </w:r>
    </w:p>
    <w:p w14:paraId="762B4CE3" w14:textId="77777777" w:rsidR="002F625D" w:rsidRPr="00A94624" w:rsidRDefault="002F625D">
      <w:pPr>
        <w:rPr>
          <w:rFonts w:ascii="Times New Roman" w:hAnsi="Times New Roman" w:cs="Times New Roman"/>
          <w:b/>
        </w:rPr>
      </w:pPr>
      <w:r w:rsidRPr="00A94624">
        <w:rPr>
          <w:rFonts w:ascii="Times New Roman" w:hAnsi="Times New Roman" w:cs="Times New Roman"/>
          <w:b/>
        </w:rPr>
        <w:lastRenderedPageBreak/>
        <w:t>Q2. An insurance company has a block of in-force business under whi</w:t>
      </w:r>
      <w:r w:rsidR="00757DB2" w:rsidRPr="00A94624">
        <w:rPr>
          <w:rFonts w:ascii="Times New Roman" w:hAnsi="Times New Roman" w:cs="Times New Roman"/>
          <w:b/>
        </w:rPr>
        <w:t xml:space="preserve">ch policyholders have been given </w:t>
      </w:r>
      <w:r w:rsidR="00A379B9" w:rsidRPr="00A94624">
        <w:rPr>
          <w:rFonts w:ascii="Times New Roman" w:hAnsi="Times New Roman" w:cs="Times New Roman"/>
          <w:b/>
        </w:rPr>
        <w:t xml:space="preserve">options and investment – related guarantees. </w:t>
      </w:r>
    </w:p>
    <w:p w14:paraId="7631AAA1" w14:textId="77777777" w:rsidR="009F7D2A" w:rsidRPr="00A94624" w:rsidRDefault="00A379B9">
      <w:pPr>
        <w:rPr>
          <w:rFonts w:ascii="Times New Roman" w:hAnsi="Times New Roman" w:cs="Times New Roman"/>
          <w:b/>
        </w:rPr>
      </w:pPr>
      <w:r w:rsidRPr="00A94624">
        <w:rPr>
          <w:rFonts w:ascii="Times New Roman" w:hAnsi="Times New Roman" w:cs="Times New Roman"/>
          <w:b/>
        </w:rPr>
        <w:t>A</w:t>
      </w:r>
      <w:r w:rsidR="00BD2D29" w:rsidRPr="00A94624">
        <w:rPr>
          <w:rFonts w:ascii="Times New Roman" w:hAnsi="Times New Roman" w:cs="Times New Roman"/>
          <w:b/>
        </w:rPr>
        <w:t xml:space="preserve"> stochastic model has been developed which projects option and guarantee costs. You have used the model to estimate, for the Company Board, the probability of the insurance company having insufficient assets to honour the pay-outs under the policies. A Board member </w:t>
      </w:r>
      <w:r w:rsidR="009F7D2A" w:rsidRPr="00A94624">
        <w:rPr>
          <w:rFonts w:ascii="Times New Roman" w:hAnsi="Times New Roman" w:cs="Times New Roman"/>
          <w:b/>
        </w:rPr>
        <w:t>has asked whether there are any factors which could cause this probability to be inaccurate.</w:t>
      </w:r>
    </w:p>
    <w:p w14:paraId="6A6BE097" w14:textId="05A061AD" w:rsidR="009F7D2A" w:rsidRPr="00A94624" w:rsidRDefault="009F7D2A">
      <w:pPr>
        <w:rPr>
          <w:rFonts w:ascii="Times New Roman" w:hAnsi="Times New Roman" w:cs="Times New Roman"/>
          <w:b/>
        </w:rPr>
      </w:pPr>
      <w:r w:rsidRPr="00A94624">
        <w:rPr>
          <w:rFonts w:ascii="Times New Roman" w:hAnsi="Times New Roman" w:cs="Times New Roman"/>
          <w:b/>
        </w:rPr>
        <w:t xml:space="preserve">Outline </w:t>
      </w:r>
      <w:r w:rsidR="00146768" w:rsidRPr="00A94624">
        <w:rPr>
          <w:rFonts w:ascii="Times New Roman" w:hAnsi="Times New Roman" w:cs="Times New Roman"/>
          <w:b/>
        </w:rPr>
        <w:t>the items you would mention in your response.</w:t>
      </w:r>
    </w:p>
    <w:p w14:paraId="74CFE09E" w14:textId="3F917E1B" w:rsidR="009E50B9" w:rsidRPr="00A94624" w:rsidRDefault="009E50B9">
      <w:pPr>
        <w:rPr>
          <w:rFonts w:ascii="Times New Roman" w:hAnsi="Times New Roman" w:cs="Times New Roman"/>
          <w:bCs/>
        </w:rPr>
      </w:pPr>
      <w:r w:rsidRPr="00A94624">
        <w:rPr>
          <w:rFonts w:ascii="Times New Roman" w:hAnsi="Times New Roman" w:cs="Times New Roman"/>
          <w:b/>
          <w:u w:val="single"/>
        </w:rPr>
        <w:t>Ans-</w:t>
      </w:r>
      <w:r w:rsidR="00CE74F1" w:rsidRPr="00A94624">
        <w:rPr>
          <w:rFonts w:ascii="Times New Roman" w:hAnsi="Times New Roman" w:cs="Times New Roman"/>
          <w:b/>
          <w:u w:val="single"/>
        </w:rPr>
        <w:t xml:space="preserve"> </w:t>
      </w:r>
      <w:r w:rsidR="00796B72" w:rsidRPr="00A94624">
        <w:rPr>
          <w:rFonts w:ascii="Times New Roman" w:hAnsi="Times New Roman" w:cs="Times New Roman"/>
          <w:bCs/>
        </w:rPr>
        <w:t>The probability could be inaccurate because of the following factors</w:t>
      </w:r>
    </w:p>
    <w:p w14:paraId="708D1DF7" w14:textId="1308B1FD" w:rsidR="00796B72" w:rsidRPr="00A94624" w:rsidRDefault="00796B72" w:rsidP="00796B72">
      <w:pPr>
        <w:pStyle w:val="ListParagraph"/>
        <w:numPr>
          <w:ilvl w:val="0"/>
          <w:numId w:val="4"/>
        </w:numPr>
        <w:rPr>
          <w:rFonts w:ascii="Times New Roman" w:hAnsi="Times New Roman" w:cs="Times New Roman"/>
          <w:bCs/>
        </w:rPr>
      </w:pPr>
      <w:r w:rsidRPr="00A94624">
        <w:rPr>
          <w:rFonts w:ascii="Times New Roman" w:hAnsi="Times New Roman" w:cs="Times New Roman"/>
          <w:bCs/>
        </w:rPr>
        <w:t>If the input data is inaccurate</w:t>
      </w:r>
    </w:p>
    <w:p w14:paraId="4FA0DFAC" w14:textId="64461376" w:rsidR="00796B72" w:rsidRPr="00A94624" w:rsidRDefault="00796B72" w:rsidP="00796B72">
      <w:pPr>
        <w:pStyle w:val="ListParagraph"/>
        <w:numPr>
          <w:ilvl w:val="0"/>
          <w:numId w:val="4"/>
        </w:numPr>
        <w:rPr>
          <w:rFonts w:ascii="Times New Roman" w:hAnsi="Times New Roman" w:cs="Times New Roman"/>
          <w:bCs/>
        </w:rPr>
      </w:pPr>
      <w:r w:rsidRPr="00A94624">
        <w:rPr>
          <w:rFonts w:ascii="Times New Roman" w:hAnsi="Times New Roman" w:cs="Times New Roman"/>
          <w:bCs/>
        </w:rPr>
        <w:t>If the assumptions taken are wrong or unrealistic.</w:t>
      </w:r>
    </w:p>
    <w:p w14:paraId="52FCB181" w14:textId="4D67571B" w:rsidR="00385403" w:rsidRPr="00A94624" w:rsidRDefault="00385403" w:rsidP="00385403">
      <w:pPr>
        <w:pStyle w:val="ListParagraph"/>
        <w:numPr>
          <w:ilvl w:val="0"/>
          <w:numId w:val="4"/>
        </w:numPr>
        <w:rPr>
          <w:rFonts w:ascii="Times New Roman" w:hAnsi="Times New Roman" w:cs="Times New Roman"/>
          <w:bCs/>
        </w:rPr>
      </w:pPr>
      <w:r w:rsidRPr="00A94624">
        <w:rPr>
          <w:rFonts w:ascii="Times New Roman" w:hAnsi="Times New Roman" w:cs="Times New Roman"/>
          <w:bCs/>
        </w:rPr>
        <w:t>If the parameters considered are incorrect</w:t>
      </w:r>
    </w:p>
    <w:p w14:paraId="4793F5AB" w14:textId="108F262D" w:rsidR="00EE253D" w:rsidRPr="00A94624" w:rsidRDefault="003D1F30">
      <w:pPr>
        <w:rPr>
          <w:rFonts w:ascii="Times New Roman" w:hAnsi="Times New Roman" w:cs="Times New Roman"/>
          <w:b/>
        </w:rPr>
      </w:pPr>
      <w:r w:rsidRPr="00A94624">
        <w:rPr>
          <w:rFonts w:ascii="Times New Roman" w:hAnsi="Times New Roman" w:cs="Times New Roman"/>
          <w:b/>
        </w:rPr>
        <w:t xml:space="preserve">Q3. The government of a small country has asked you to construct a model for forecasting </w:t>
      </w:r>
      <w:r w:rsidR="00EE253D" w:rsidRPr="00A94624">
        <w:rPr>
          <w:rFonts w:ascii="Times New Roman" w:hAnsi="Times New Roman" w:cs="Times New Roman"/>
          <w:b/>
        </w:rPr>
        <w:t>future mortality. Outline the stages you would go through in identifying an appropriate model.</w:t>
      </w:r>
    </w:p>
    <w:p w14:paraId="5EB851F4" w14:textId="185F489A" w:rsidR="009311EA" w:rsidRPr="00A94624" w:rsidRDefault="00385403">
      <w:pPr>
        <w:rPr>
          <w:rFonts w:ascii="Times New Roman" w:hAnsi="Times New Roman" w:cs="Times New Roman"/>
          <w:bCs/>
        </w:rPr>
      </w:pPr>
      <w:r w:rsidRPr="00A94624">
        <w:rPr>
          <w:rFonts w:ascii="Times New Roman" w:hAnsi="Times New Roman" w:cs="Times New Roman"/>
          <w:b/>
          <w:u w:val="single"/>
        </w:rPr>
        <w:t xml:space="preserve">Ans- </w:t>
      </w:r>
      <w:r w:rsidRPr="00A94624">
        <w:rPr>
          <w:rFonts w:ascii="Times New Roman" w:hAnsi="Times New Roman" w:cs="Times New Roman"/>
          <w:bCs/>
        </w:rPr>
        <w:t xml:space="preserve"> </w:t>
      </w:r>
    </w:p>
    <w:p w14:paraId="1A70EEE6" w14:textId="4AECD18E" w:rsidR="00385403" w:rsidRPr="00A94624" w:rsidRDefault="00385403" w:rsidP="00385403">
      <w:pPr>
        <w:pStyle w:val="ListParagraph"/>
        <w:numPr>
          <w:ilvl w:val="0"/>
          <w:numId w:val="10"/>
        </w:numPr>
        <w:rPr>
          <w:rFonts w:ascii="Times New Roman" w:hAnsi="Times New Roman" w:cs="Times New Roman"/>
          <w:bCs/>
        </w:rPr>
      </w:pPr>
      <w:r w:rsidRPr="00A94624">
        <w:rPr>
          <w:rFonts w:ascii="Times New Roman" w:hAnsi="Times New Roman" w:cs="Times New Roman"/>
          <w:bCs/>
        </w:rPr>
        <w:t>Set the objectives of creating this model</w:t>
      </w:r>
    </w:p>
    <w:p w14:paraId="7A3004AE" w14:textId="388C239D" w:rsidR="00385403" w:rsidRPr="00A94624" w:rsidRDefault="00385403" w:rsidP="00385403">
      <w:pPr>
        <w:pStyle w:val="ListParagraph"/>
        <w:numPr>
          <w:ilvl w:val="0"/>
          <w:numId w:val="10"/>
        </w:numPr>
        <w:rPr>
          <w:rFonts w:ascii="Times New Roman" w:hAnsi="Times New Roman" w:cs="Times New Roman"/>
          <w:bCs/>
        </w:rPr>
      </w:pPr>
      <w:r w:rsidRPr="00A94624">
        <w:rPr>
          <w:rFonts w:ascii="Times New Roman" w:hAnsi="Times New Roman" w:cs="Times New Roman"/>
          <w:bCs/>
        </w:rPr>
        <w:t>Gather appropriate data like mortality data for different age groups in the country for the last 50 years</w:t>
      </w:r>
    </w:p>
    <w:p w14:paraId="733F115A" w14:textId="644ABA65" w:rsidR="00385403" w:rsidRPr="00A94624" w:rsidRDefault="00385403" w:rsidP="00385403">
      <w:pPr>
        <w:pStyle w:val="ListParagraph"/>
        <w:numPr>
          <w:ilvl w:val="0"/>
          <w:numId w:val="10"/>
        </w:numPr>
        <w:rPr>
          <w:rFonts w:ascii="Times New Roman" w:hAnsi="Times New Roman" w:cs="Times New Roman"/>
          <w:bCs/>
        </w:rPr>
      </w:pPr>
      <w:r w:rsidRPr="00A94624">
        <w:rPr>
          <w:rFonts w:ascii="Times New Roman" w:hAnsi="Times New Roman" w:cs="Times New Roman"/>
          <w:bCs/>
        </w:rPr>
        <w:t>Plan how all this data will be fed into the model</w:t>
      </w:r>
    </w:p>
    <w:p w14:paraId="21DDADC7" w14:textId="4C30FBC2" w:rsidR="00385403" w:rsidRPr="00A94624" w:rsidRDefault="00385403" w:rsidP="00385403">
      <w:pPr>
        <w:pStyle w:val="ListParagraph"/>
        <w:numPr>
          <w:ilvl w:val="0"/>
          <w:numId w:val="10"/>
        </w:numPr>
        <w:rPr>
          <w:rFonts w:ascii="Times New Roman" w:hAnsi="Times New Roman" w:cs="Times New Roman"/>
          <w:bCs/>
        </w:rPr>
      </w:pPr>
      <w:r w:rsidRPr="00A94624">
        <w:rPr>
          <w:rFonts w:ascii="Times New Roman" w:hAnsi="Times New Roman" w:cs="Times New Roman"/>
          <w:bCs/>
        </w:rPr>
        <w:t>Define the parameters necessary such as state of healthcare, political stability</w:t>
      </w:r>
    </w:p>
    <w:p w14:paraId="0E371014" w14:textId="7595978E" w:rsidR="00385403" w:rsidRPr="00A94624" w:rsidRDefault="00385403" w:rsidP="00385403">
      <w:pPr>
        <w:pStyle w:val="ListParagraph"/>
        <w:numPr>
          <w:ilvl w:val="0"/>
          <w:numId w:val="10"/>
        </w:numPr>
        <w:rPr>
          <w:rFonts w:ascii="Times New Roman" w:hAnsi="Times New Roman" w:cs="Times New Roman"/>
          <w:bCs/>
        </w:rPr>
      </w:pPr>
      <w:r w:rsidRPr="00A94624">
        <w:rPr>
          <w:rFonts w:ascii="Times New Roman" w:hAnsi="Times New Roman" w:cs="Times New Roman"/>
          <w:bCs/>
        </w:rPr>
        <w:t>Set assumptions and make sure they are realistic</w:t>
      </w:r>
    </w:p>
    <w:p w14:paraId="06E42A82" w14:textId="48A9568A" w:rsidR="00385403" w:rsidRPr="00A94624" w:rsidRDefault="00385403" w:rsidP="00385403">
      <w:pPr>
        <w:pStyle w:val="ListParagraph"/>
        <w:numPr>
          <w:ilvl w:val="0"/>
          <w:numId w:val="10"/>
        </w:numPr>
        <w:rPr>
          <w:rFonts w:ascii="Times New Roman" w:hAnsi="Times New Roman" w:cs="Times New Roman"/>
          <w:bCs/>
        </w:rPr>
      </w:pPr>
      <w:r w:rsidRPr="00A94624">
        <w:rPr>
          <w:rFonts w:ascii="Times New Roman" w:hAnsi="Times New Roman" w:cs="Times New Roman"/>
          <w:bCs/>
        </w:rPr>
        <w:t>Take feedback from experts in the field</w:t>
      </w:r>
    </w:p>
    <w:p w14:paraId="2369B890" w14:textId="13C768B1" w:rsidR="00385403" w:rsidRPr="00A94624" w:rsidRDefault="00385403" w:rsidP="00385403">
      <w:pPr>
        <w:pStyle w:val="ListParagraph"/>
        <w:numPr>
          <w:ilvl w:val="0"/>
          <w:numId w:val="10"/>
        </w:numPr>
        <w:rPr>
          <w:rFonts w:ascii="Times New Roman" w:hAnsi="Times New Roman" w:cs="Times New Roman"/>
          <w:bCs/>
        </w:rPr>
      </w:pPr>
      <w:r w:rsidRPr="00A94624">
        <w:rPr>
          <w:rFonts w:ascii="Times New Roman" w:hAnsi="Times New Roman" w:cs="Times New Roman"/>
          <w:bCs/>
        </w:rPr>
        <w:t>Write the computer program for the model</w:t>
      </w:r>
    </w:p>
    <w:p w14:paraId="64080944" w14:textId="1D5A9291" w:rsidR="00385403" w:rsidRPr="00A94624" w:rsidRDefault="00385403" w:rsidP="00385403">
      <w:pPr>
        <w:pStyle w:val="ListParagraph"/>
        <w:numPr>
          <w:ilvl w:val="0"/>
          <w:numId w:val="10"/>
        </w:numPr>
        <w:rPr>
          <w:rFonts w:ascii="Times New Roman" w:hAnsi="Times New Roman" w:cs="Times New Roman"/>
          <w:bCs/>
        </w:rPr>
      </w:pPr>
      <w:r w:rsidRPr="00A94624">
        <w:rPr>
          <w:rFonts w:ascii="Times New Roman" w:hAnsi="Times New Roman" w:cs="Times New Roman"/>
          <w:bCs/>
        </w:rPr>
        <w:t>Test it and get rid of any bugs</w:t>
      </w:r>
    </w:p>
    <w:p w14:paraId="36B58FE8" w14:textId="617153AA" w:rsidR="0003263D" w:rsidRPr="00A94624" w:rsidRDefault="0003263D" w:rsidP="00385403">
      <w:pPr>
        <w:pStyle w:val="ListParagraph"/>
        <w:numPr>
          <w:ilvl w:val="0"/>
          <w:numId w:val="10"/>
        </w:numPr>
        <w:rPr>
          <w:rFonts w:ascii="Times New Roman" w:hAnsi="Times New Roman" w:cs="Times New Roman"/>
          <w:bCs/>
        </w:rPr>
      </w:pPr>
      <w:r w:rsidRPr="00A94624">
        <w:rPr>
          <w:rFonts w:ascii="Times New Roman" w:hAnsi="Times New Roman" w:cs="Times New Roman"/>
          <w:bCs/>
        </w:rPr>
        <w:t>Analyse the output and do sensitivity testing</w:t>
      </w:r>
    </w:p>
    <w:p w14:paraId="53A3932C" w14:textId="50332868" w:rsidR="0003263D" w:rsidRPr="00A94624" w:rsidRDefault="0003263D" w:rsidP="00385403">
      <w:pPr>
        <w:pStyle w:val="ListParagraph"/>
        <w:numPr>
          <w:ilvl w:val="0"/>
          <w:numId w:val="10"/>
        </w:numPr>
        <w:rPr>
          <w:rFonts w:ascii="Times New Roman" w:hAnsi="Times New Roman" w:cs="Times New Roman"/>
          <w:bCs/>
        </w:rPr>
      </w:pPr>
      <w:r w:rsidRPr="00A94624">
        <w:rPr>
          <w:rFonts w:ascii="Times New Roman" w:hAnsi="Times New Roman" w:cs="Times New Roman"/>
          <w:bCs/>
        </w:rPr>
        <w:t>Make sure it is compliant with relevant reporting standards</w:t>
      </w:r>
    </w:p>
    <w:p w14:paraId="124481C8" w14:textId="0A7BCA2D" w:rsidR="00DF5D23" w:rsidRPr="00A94624" w:rsidRDefault="00EE253D">
      <w:pPr>
        <w:rPr>
          <w:rFonts w:ascii="Times New Roman" w:hAnsi="Times New Roman" w:cs="Times New Roman"/>
          <w:b/>
        </w:rPr>
      </w:pPr>
      <w:r w:rsidRPr="00A94624">
        <w:rPr>
          <w:rFonts w:ascii="Times New Roman" w:hAnsi="Times New Roman" w:cs="Times New Roman"/>
          <w:b/>
        </w:rPr>
        <w:t xml:space="preserve">Q4. You work for a consultancy which has created an actuarial model and is now preparing documentation </w:t>
      </w:r>
      <w:r w:rsidR="00DF5D23" w:rsidRPr="00A94624">
        <w:rPr>
          <w:rFonts w:ascii="Times New Roman" w:hAnsi="Times New Roman" w:cs="Times New Roman"/>
          <w:b/>
        </w:rPr>
        <w:t>for the client. List the key items you would include in the documentation on the model.</w:t>
      </w:r>
    </w:p>
    <w:p w14:paraId="0D8EAAFB" w14:textId="77777777" w:rsidR="005A01AB" w:rsidRPr="00A94624" w:rsidRDefault="005A01AB">
      <w:pPr>
        <w:rPr>
          <w:rFonts w:ascii="Times New Roman" w:hAnsi="Times New Roman" w:cs="Times New Roman"/>
          <w:bCs/>
        </w:rPr>
      </w:pPr>
      <w:r w:rsidRPr="00A94624">
        <w:rPr>
          <w:rFonts w:ascii="Times New Roman" w:hAnsi="Times New Roman" w:cs="Times New Roman"/>
          <w:b/>
          <w:u w:val="single"/>
        </w:rPr>
        <w:t xml:space="preserve">Ans: </w:t>
      </w:r>
      <w:r w:rsidRPr="00A94624">
        <w:rPr>
          <w:rFonts w:ascii="Times New Roman" w:hAnsi="Times New Roman" w:cs="Times New Roman"/>
          <w:bCs/>
        </w:rPr>
        <w:t>Items included in the documentation would be as follows-</w:t>
      </w:r>
    </w:p>
    <w:p w14:paraId="4A07E5A8" w14:textId="6490F0D2" w:rsidR="00CE74F1" w:rsidRPr="00A94624" w:rsidRDefault="009311EA" w:rsidP="005A01AB">
      <w:pPr>
        <w:pStyle w:val="ListParagraph"/>
        <w:numPr>
          <w:ilvl w:val="0"/>
          <w:numId w:val="3"/>
        </w:numPr>
        <w:rPr>
          <w:rFonts w:ascii="Times New Roman" w:hAnsi="Times New Roman" w:cs="Times New Roman"/>
          <w:b/>
        </w:rPr>
      </w:pPr>
      <w:r w:rsidRPr="00A94624">
        <w:rPr>
          <w:rFonts w:ascii="Times New Roman" w:hAnsi="Times New Roman" w:cs="Times New Roman"/>
          <w:bCs/>
        </w:rPr>
        <w:t>The objective of the model</w:t>
      </w:r>
    </w:p>
    <w:p w14:paraId="2E44E456" w14:textId="6644C92E" w:rsidR="009311EA" w:rsidRPr="00A94624" w:rsidRDefault="009311EA" w:rsidP="009311EA">
      <w:pPr>
        <w:pStyle w:val="ListParagraph"/>
        <w:numPr>
          <w:ilvl w:val="0"/>
          <w:numId w:val="3"/>
        </w:numPr>
        <w:rPr>
          <w:rFonts w:ascii="Times New Roman" w:hAnsi="Times New Roman" w:cs="Times New Roman"/>
          <w:b/>
        </w:rPr>
      </w:pPr>
      <w:r w:rsidRPr="00A94624">
        <w:rPr>
          <w:rFonts w:ascii="Times New Roman" w:hAnsi="Times New Roman" w:cs="Times New Roman"/>
          <w:bCs/>
        </w:rPr>
        <w:t>The target audience and their viewpoint</w:t>
      </w:r>
    </w:p>
    <w:p w14:paraId="39D00EB9" w14:textId="2CF59BAB" w:rsidR="009311EA" w:rsidRPr="00A94624" w:rsidRDefault="009311EA" w:rsidP="009311EA">
      <w:pPr>
        <w:pStyle w:val="ListParagraph"/>
        <w:numPr>
          <w:ilvl w:val="0"/>
          <w:numId w:val="3"/>
        </w:numPr>
        <w:rPr>
          <w:rFonts w:ascii="Times New Roman" w:hAnsi="Times New Roman" w:cs="Times New Roman"/>
          <w:b/>
        </w:rPr>
      </w:pPr>
      <w:r w:rsidRPr="00A94624">
        <w:rPr>
          <w:rFonts w:ascii="Times New Roman" w:hAnsi="Times New Roman" w:cs="Times New Roman"/>
          <w:bCs/>
        </w:rPr>
        <w:t>Any limitations of the model and validity</w:t>
      </w:r>
    </w:p>
    <w:p w14:paraId="6561BD92" w14:textId="77E31CDE" w:rsidR="009311EA" w:rsidRPr="00A94624" w:rsidRDefault="009311EA" w:rsidP="009311EA">
      <w:pPr>
        <w:pStyle w:val="ListParagraph"/>
        <w:numPr>
          <w:ilvl w:val="0"/>
          <w:numId w:val="3"/>
        </w:numPr>
        <w:rPr>
          <w:rFonts w:ascii="Times New Roman" w:hAnsi="Times New Roman" w:cs="Times New Roman"/>
          <w:b/>
        </w:rPr>
      </w:pPr>
      <w:r w:rsidRPr="00A94624">
        <w:rPr>
          <w:rFonts w:ascii="Times New Roman" w:hAnsi="Times New Roman" w:cs="Times New Roman"/>
          <w:bCs/>
        </w:rPr>
        <w:t>The level of accuracy of the model</w:t>
      </w:r>
    </w:p>
    <w:p w14:paraId="5ED75E6B" w14:textId="4DCEC602" w:rsidR="009311EA" w:rsidRPr="00A94624" w:rsidRDefault="009311EA" w:rsidP="009311EA">
      <w:pPr>
        <w:pStyle w:val="ListParagraph"/>
        <w:numPr>
          <w:ilvl w:val="0"/>
          <w:numId w:val="3"/>
        </w:numPr>
        <w:rPr>
          <w:rFonts w:ascii="Times New Roman" w:hAnsi="Times New Roman" w:cs="Times New Roman"/>
          <w:b/>
        </w:rPr>
      </w:pPr>
      <w:r w:rsidRPr="00A94624">
        <w:rPr>
          <w:rFonts w:ascii="Times New Roman" w:hAnsi="Times New Roman" w:cs="Times New Roman"/>
          <w:bCs/>
        </w:rPr>
        <w:t>The sources of data so that it is reproducible</w:t>
      </w:r>
    </w:p>
    <w:p w14:paraId="69339545" w14:textId="77777777" w:rsidR="00EE253D" w:rsidRPr="00A94624" w:rsidRDefault="00DF5D23">
      <w:pPr>
        <w:rPr>
          <w:rFonts w:ascii="Times New Roman" w:hAnsi="Times New Roman" w:cs="Times New Roman"/>
          <w:b/>
        </w:rPr>
      </w:pPr>
      <w:r w:rsidRPr="00A94624">
        <w:rPr>
          <w:rFonts w:ascii="Times New Roman" w:hAnsi="Times New Roman" w:cs="Times New Roman"/>
          <w:b/>
        </w:rPr>
        <w:t xml:space="preserve">Q5. </w:t>
      </w:r>
      <w:r w:rsidR="00AD5B94" w:rsidRPr="00A94624">
        <w:rPr>
          <w:rFonts w:ascii="Times New Roman" w:hAnsi="Times New Roman" w:cs="Times New Roman"/>
          <w:b/>
        </w:rPr>
        <w:t>Ten years ago, a confectionery manufacturer launched a new product, the Scrummy Bar. The product has been successful, with a rapid increase in consumption since the product was first sold. In order to plan future investment in production capacity, the manufacturer wishes to forecast the future demand for Scrummy Bars. It has data on age – specific consumption rates for the past ten years together with projections of the population by</w:t>
      </w:r>
      <w:r w:rsidR="00B1166B" w:rsidRPr="00A94624">
        <w:rPr>
          <w:rFonts w:ascii="Times New Roman" w:hAnsi="Times New Roman" w:cs="Times New Roman"/>
          <w:b/>
        </w:rPr>
        <w:t xml:space="preserve"> age over the next twenty years. It proposes the following modelling strategy: </w:t>
      </w:r>
    </w:p>
    <w:p w14:paraId="7AF25A12" w14:textId="77777777" w:rsidR="00B1166B" w:rsidRPr="00A94624" w:rsidRDefault="00B1166B" w:rsidP="00B1166B">
      <w:pPr>
        <w:pStyle w:val="ListParagraph"/>
        <w:numPr>
          <w:ilvl w:val="0"/>
          <w:numId w:val="1"/>
        </w:numPr>
        <w:rPr>
          <w:rFonts w:ascii="Times New Roman" w:hAnsi="Times New Roman" w:cs="Times New Roman"/>
          <w:b/>
        </w:rPr>
      </w:pPr>
      <w:r w:rsidRPr="00A94624">
        <w:rPr>
          <w:rFonts w:ascii="Times New Roman" w:hAnsi="Times New Roman" w:cs="Times New Roman"/>
          <w:b/>
        </w:rPr>
        <w:t>Extrapolate past age – specific consumption rates to forecast age specific consumption rates for the next 20 years</w:t>
      </w:r>
    </w:p>
    <w:p w14:paraId="3E7654DB" w14:textId="77777777" w:rsidR="00B1166B" w:rsidRPr="00A94624" w:rsidRDefault="00B1166B" w:rsidP="00B1166B">
      <w:pPr>
        <w:pStyle w:val="ListParagraph"/>
        <w:numPr>
          <w:ilvl w:val="0"/>
          <w:numId w:val="1"/>
        </w:numPr>
        <w:rPr>
          <w:rFonts w:ascii="Times New Roman" w:hAnsi="Times New Roman" w:cs="Times New Roman"/>
          <w:b/>
        </w:rPr>
      </w:pPr>
      <w:r w:rsidRPr="00A94624">
        <w:rPr>
          <w:rFonts w:ascii="Times New Roman" w:hAnsi="Times New Roman" w:cs="Times New Roman"/>
          <w:b/>
        </w:rPr>
        <w:lastRenderedPageBreak/>
        <w:t xml:space="preserve">Apply the forecast age – specific consumption rates to the projected population by age </w:t>
      </w:r>
      <w:r w:rsidR="0047102B" w:rsidRPr="00A94624">
        <w:rPr>
          <w:rFonts w:ascii="Times New Roman" w:hAnsi="Times New Roman" w:cs="Times New Roman"/>
          <w:b/>
        </w:rPr>
        <w:t>to obtain estimated total consumption of the product by age for each for each of the nest 20 years.</w:t>
      </w:r>
    </w:p>
    <w:p w14:paraId="5CA23A30" w14:textId="77777777" w:rsidR="0047102B" w:rsidRPr="00A94624" w:rsidRDefault="0047102B" w:rsidP="00B1166B">
      <w:pPr>
        <w:pStyle w:val="ListParagraph"/>
        <w:numPr>
          <w:ilvl w:val="0"/>
          <w:numId w:val="1"/>
        </w:numPr>
        <w:rPr>
          <w:rFonts w:ascii="Times New Roman" w:hAnsi="Times New Roman" w:cs="Times New Roman"/>
          <w:b/>
        </w:rPr>
      </w:pPr>
      <w:r w:rsidRPr="00A94624">
        <w:rPr>
          <w:rFonts w:ascii="Times New Roman" w:hAnsi="Times New Roman" w:cs="Times New Roman"/>
          <w:b/>
        </w:rPr>
        <w:t>Sum the results to obtain the total demand for each year.</w:t>
      </w:r>
    </w:p>
    <w:p w14:paraId="569F1B1A" w14:textId="6E663146" w:rsidR="000F3F78" w:rsidRPr="00A94624" w:rsidRDefault="000F3F78" w:rsidP="000F3F78">
      <w:pPr>
        <w:rPr>
          <w:rFonts w:ascii="Times New Roman" w:hAnsi="Times New Roman" w:cs="Times New Roman"/>
          <w:b/>
        </w:rPr>
      </w:pPr>
      <w:r w:rsidRPr="00A94624">
        <w:rPr>
          <w:rFonts w:ascii="Times New Roman" w:hAnsi="Times New Roman" w:cs="Times New Roman"/>
          <w:b/>
        </w:rPr>
        <w:t>Describe the advantages and disadvantages of this strategy.</w:t>
      </w:r>
    </w:p>
    <w:p w14:paraId="617D42EA" w14:textId="1D7CE7D9" w:rsidR="00E96167" w:rsidRPr="00A94624" w:rsidRDefault="00E96167" w:rsidP="000F3F78">
      <w:pPr>
        <w:rPr>
          <w:rFonts w:ascii="Times New Roman" w:hAnsi="Times New Roman" w:cs="Times New Roman"/>
          <w:b/>
        </w:rPr>
      </w:pPr>
    </w:p>
    <w:p w14:paraId="5BD72554" w14:textId="59AAA1FF" w:rsidR="00E96167" w:rsidRPr="00A94624" w:rsidRDefault="00E96167" w:rsidP="000F3F78">
      <w:pPr>
        <w:rPr>
          <w:rFonts w:ascii="Times New Roman" w:hAnsi="Times New Roman" w:cs="Times New Roman"/>
          <w:bCs/>
        </w:rPr>
      </w:pPr>
      <w:r w:rsidRPr="00A94624">
        <w:rPr>
          <w:rFonts w:ascii="Times New Roman" w:hAnsi="Times New Roman" w:cs="Times New Roman"/>
          <w:b/>
          <w:u w:val="single"/>
        </w:rPr>
        <w:t>Ans:</w:t>
      </w:r>
      <w:r w:rsidRPr="00A94624">
        <w:rPr>
          <w:rFonts w:ascii="Times New Roman" w:hAnsi="Times New Roman" w:cs="Times New Roman"/>
          <w:bCs/>
        </w:rPr>
        <w:t xml:space="preserve"> </w:t>
      </w:r>
      <w:r w:rsidR="002027C7" w:rsidRPr="00A94624">
        <w:rPr>
          <w:rFonts w:ascii="Times New Roman" w:hAnsi="Times New Roman" w:cs="Times New Roman"/>
          <w:bCs/>
        </w:rPr>
        <w:t>Advantages:</w:t>
      </w:r>
    </w:p>
    <w:p w14:paraId="02158A68" w14:textId="7763EA0F" w:rsidR="002027C7" w:rsidRPr="00A94624" w:rsidRDefault="005218A8" w:rsidP="002027C7">
      <w:pPr>
        <w:pStyle w:val="ListParagraph"/>
        <w:numPr>
          <w:ilvl w:val="0"/>
          <w:numId w:val="5"/>
        </w:numPr>
        <w:rPr>
          <w:rFonts w:ascii="Times New Roman" w:hAnsi="Times New Roman" w:cs="Times New Roman"/>
          <w:bCs/>
        </w:rPr>
      </w:pPr>
      <w:r w:rsidRPr="00A94624">
        <w:rPr>
          <w:rFonts w:ascii="Times New Roman" w:hAnsi="Times New Roman" w:cs="Times New Roman"/>
          <w:bCs/>
        </w:rPr>
        <w:t>Straightforward process with simple calculations</w:t>
      </w:r>
    </w:p>
    <w:p w14:paraId="4F172AA6" w14:textId="49D08F11" w:rsidR="005218A8" w:rsidRPr="00A94624" w:rsidRDefault="005218A8" w:rsidP="002027C7">
      <w:pPr>
        <w:pStyle w:val="ListParagraph"/>
        <w:numPr>
          <w:ilvl w:val="0"/>
          <w:numId w:val="5"/>
        </w:numPr>
        <w:rPr>
          <w:rFonts w:ascii="Times New Roman" w:hAnsi="Times New Roman" w:cs="Times New Roman"/>
          <w:bCs/>
        </w:rPr>
      </w:pPr>
      <w:r w:rsidRPr="00A94624">
        <w:rPr>
          <w:rFonts w:ascii="Times New Roman" w:hAnsi="Times New Roman" w:cs="Times New Roman"/>
          <w:bCs/>
        </w:rPr>
        <w:t>Won’t be too expensive to develop</w:t>
      </w:r>
    </w:p>
    <w:p w14:paraId="610D5CD6" w14:textId="661C25B4" w:rsidR="005218A8" w:rsidRPr="00A94624" w:rsidRDefault="005218A8" w:rsidP="002027C7">
      <w:pPr>
        <w:pStyle w:val="ListParagraph"/>
        <w:numPr>
          <w:ilvl w:val="0"/>
          <w:numId w:val="5"/>
        </w:numPr>
        <w:rPr>
          <w:rFonts w:ascii="Times New Roman" w:hAnsi="Times New Roman" w:cs="Times New Roman"/>
          <w:bCs/>
        </w:rPr>
      </w:pPr>
      <w:r w:rsidRPr="00A94624">
        <w:rPr>
          <w:rFonts w:ascii="Times New Roman" w:hAnsi="Times New Roman" w:cs="Times New Roman"/>
          <w:bCs/>
        </w:rPr>
        <w:t>Data readily available</w:t>
      </w:r>
    </w:p>
    <w:p w14:paraId="60DF6665" w14:textId="5DF52818" w:rsidR="005218A8" w:rsidRPr="00A94624" w:rsidRDefault="005218A8" w:rsidP="005218A8">
      <w:pPr>
        <w:rPr>
          <w:rFonts w:ascii="Times New Roman" w:hAnsi="Times New Roman" w:cs="Times New Roman"/>
          <w:bCs/>
        </w:rPr>
      </w:pPr>
      <w:r w:rsidRPr="00A94624">
        <w:rPr>
          <w:rFonts w:ascii="Times New Roman" w:hAnsi="Times New Roman" w:cs="Times New Roman"/>
          <w:bCs/>
        </w:rPr>
        <w:t>Disadvantages:</w:t>
      </w:r>
    </w:p>
    <w:p w14:paraId="2110183B" w14:textId="5AD8F851" w:rsidR="005218A8" w:rsidRPr="00A94624" w:rsidRDefault="005218A8" w:rsidP="005218A8">
      <w:pPr>
        <w:pStyle w:val="ListParagraph"/>
        <w:numPr>
          <w:ilvl w:val="0"/>
          <w:numId w:val="7"/>
        </w:numPr>
        <w:rPr>
          <w:rFonts w:ascii="Times New Roman" w:hAnsi="Times New Roman" w:cs="Times New Roman"/>
          <w:bCs/>
        </w:rPr>
      </w:pPr>
      <w:r w:rsidRPr="00A94624">
        <w:rPr>
          <w:rFonts w:ascii="Times New Roman" w:hAnsi="Times New Roman" w:cs="Times New Roman"/>
          <w:bCs/>
        </w:rPr>
        <w:t>Past results may not be a good indicator of future results</w:t>
      </w:r>
    </w:p>
    <w:p w14:paraId="50BB267F" w14:textId="6F12CECD" w:rsidR="005218A8" w:rsidRPr="00A94624" w:rsidRDefault="005218A8" w:rsidP="005218A8">
      <w:pPr>
        <w:pStyle w:val="ListParagraph"/>
        <w:numPr>
          <w:ilvl w:val="0"/>
          <w:numId w:val="7"/>
        </w:numPr>
        <w:rPr>
          <w:rFonts w:ascii="Times New Roman" w:hAnsi="Times New Roman" w:cs="Times New Roman"/>
          <w:bCs/>
        </w:rPr>
      </w:pPr>
      <w:r w:rsidRPr="00A94624">
        <w:rPr>
          <w:rFonts w:ascii="Times New Roman" w:hAnsi="Times New Roman" w:cs="Times New Roman"/>
          <w:bCs/>
        </w:rPr>
        <w:t>Trends will change over time.</w:t>
      </w:r>
    </w:p>
    <w:p w14:paraId="30DFA237" w14:textId="053057A2" w:rsidR="000F3F78" w:rsidRPr="00A94624" w:rsidRDefault="000F3F78" w:rsidP="000F3F78">
      <w:pPr>
        <w:rPr>
          <w:rFonts w:ascii="Times New Roman" w:hAnsi="Times New Roman" w:cs="Times New Roman"/>
          <w:b/>
        </w:rPr>
      </w:pPr>
      <w:r w:rsidRPr="00A94624">
        <w:rPr>
          <w:rFonts w:ascii="Times New Roman" w:hAnsi="Times New Roman" w:cs="Times New Roman"/>
          <w:b/>
        </w:rPr>
        <w:t>Q6. Following a review of the results of a stochastic model run, an actuary requests that a parameter is changed. The change is not expected to alter the results significantly, but results on the final basis are required in order to complete a report. Unfortunately, the actuarial student who produced the original model run is away on study leave, and so the revised run is assigned to a different student.</w:t>
      </w:r>
      <w:r w:rsidR="00390E71" w:rsidRPr="00A94624">
        <w:rPr>
          <w:rFonts w:ascii="Times New Roman" w:hAnsi="Times New Roman" w:cs="Times New Roman"/>
          <w:b/>
        </w:rPr>
        <w:t xml:space="preserve"> When the revised results are produced, they are significantly different from the original results. </w:t>
      </w:r>
      <w:r w:rsidR="003450E2" w:rsidRPr="00A94624">
        <w:rPr>
          <w:rFonts w:ascii="Times New Roman" w:hAnsi="Times New Roman" w:cs="Times New Roman"/>
          <w:b/>
        </w:rPr>
        <w:t>Discuss possible reasons why the results are different.</w:t>
      </w:r>
    </w:p>
    <w:p w14:paraId="3F216C64" w14:textId="4FFA9F8D" w:rsidR="005218A8" w:rsidRPr="00A94624" w:rsidRDefault="005218A8" w:rsidP="005218A8">
      <w:pPr>
        <w:rPr>
          <w:rFonts w:ascii="Times New Roman" w:hAnsi="Times New Roman" w:cs="Times New Roman"/>
          <w:bCs/>
        </w:rPr>
      </w:pPr>
      <w:r w:rsidRPr="00A94624">
        <w:rPr>
          <w:rFonts w:ascii="Times New Roman" w:hAnsi="Times New Roman" w:cs="Times New Roman"/>
          <w:b/>
          <w:u w:val="single"/>
        </w:rPr>
        <w:t xml:space="preserve">Ans: </w:t>
      </w:r>
      <w:r w:rsidRPr="00A94624">
        <w:rPr>
          <w:rFonts w:ascii="Times New Roman" w:hAnsi="Times New Roman" w:cs="Times New Roman"/>
          <w:bCs/>
        </w:rPr>
        <w:t>Possible reasons:</w:t>
      </w:r>
    </w:p>
    <w:p w14:paraId="5CC7C5A1" w14:textId="45D302A2" w:rsidR="005218A8" w:rsidRPr="00A94624" w:rsidRDefault="005218A8" w:rsidP="005218A8">
      <w:pPr>
        <w:pStyle w:val="ListParagraph"/>
        <w:numPr>
          <w:ilvl w:val="0"/>
          <w:numId w:val="9"/>
        </w:numPr>
        <w:rPr>
          <w:rFonts w:ascii="Times New Roman" w:hAnsi="Times New Roman" w:cs="Times New Roman"/>
          <w:bCs/>
        </w:rPr>
      </w:pPr>
      <w:r w:rsidRPr="00A94624">
        <w:rPr>
          <w:rFonts w:ascii="Times New Roman" w:hAnsi="Times New Roman" w:cs="Times New Roman"/>
          <w:bCs/>
        </w:rPr>
        <w:t xml:space="preserve">The </w:t>
      </w:r>
      <w:r w:rsidR="00D71A48" w:rsidRPr="00A94624">
        <w:rPr>
          <w:rFonts w:ascii="Times New Roman" w:hAnsi="Times New Roman" w:cs="Times New Roman"/>
          <w:bCs/>
        </w:rPr>
        <w:t>model</w:t>
      </w:r>
      <w:r w:rsidRPr="00A94624">
        <w:rPr>
          <w:rFonts w:ascii="Times New Roman" w:hAnsi="Times New Roman" w:cs="Times New Roman"/>
          <w:bCs/>
        </w:rPr>
        <w:t xml:space="preserve"> is not reproducible</w:t>
      </w:r>
      <w:r w:rsidR="00D71A48" w:rsidRPr="00A94624">
        <w:rPr>
          <w:rFonts w:ascii="Times New Roman" w:hAnsi="Times New Roman" w:cs="Times New Roman"/>
          <w:bCs/>
        </w:rPr>
        <w:t xml:space="preserve"> because of some reason like the data being too big.</w:t>
      </w:r>
    </w:p>
    <w:p w14:paraId="4B18E807" w14:textId="17C835E8" w:rsidR="00D71A48" w:rsidRPr="00A94624" w:rsidRDefault="00D71A48" w:rsidP="005218A8">
      <w:pPr>
        <w:pStyle w:val="ListParagraph"/>
        <w:numPr>
          <w:ilvl w:val="0"/>
          <w:numId w:val="9"/>
        </w:numPr>
        <w:rPr>
          <w:rFonts w:ascii="Times New Roman" w:hAnsi="Times New Roman" w:cs="Times New Roman"/>
          <w:bCs/>
        </w:rPr>
      </w:pPr>
      <w:r w:rsidRPr="00A94624">
        <w:rPr>
          <w:rFonts w:ascii="Times New Roman" w:hAnsi="Times New Roman" w:cs="Times New Roman"/>
          <w:bCs/>
        </w:rPr>
        <w:t>Incorrect original calculations or incorrect calculations at the later stage.</w:t>
      </w:r>
    </w:p>
    <w:p w14:paraId="76C8BE4C" w14:textId="41610C50" w:rsidR="00D71A48" w:rsidRPr="00A94624" w:rsidRDefault="00D71A48" w:rsidP="005218A8">
      <w:pPr>
        <w:pStyle w:val="ListParagraph"/>
        <w:numPr>
          <w:ilvl w:val="0"/>
          <w:numId w:val="9"/>
        </w:numPr>
        <w:rPr>
          <w:rFonts w:ascii="Times New Roman" w:hAnsi="Times New Roman" w:cs="Times New Roman"/>
          <w:bCs/>
        </w:rPr>
      </w:pPr>
      <w:r w:rsidRPr="00A94624">
        <w:rPr>
          <w:rFonts w:ascii="Times New Roman" w:hAnsi="Times New Roman" w:cs="Times New Roman"/>
          <w:bCs/>
        </w:rPr>
        <w:t>Incorrect parameter estimation</w:t>
      </w:r>
    </w:p>
    <w:p w14:paraId="0E5EF5CB" w14:textId="77777777" w:rsidR="00B51528" w:rsidRPr="00A94624" w:rsidRDefault="00B51528" w:rsidP="000F3F78">
      <w:pPr>
        <w:rPr>
          <w:rFonts w:ascii="Times New Roman" w:hAnsi="Times New Roman" w:cs="Times New Roman"/>
          <w:b/>
        </w:rPr>
      </w:pPr>
      <w:r w:rsidRPr="00A94624">
        <w:rPr>
          <w:rFonts w:ascii="Times New Roman" w:hAnsi="Times New Roman" w:cs="Times New Roman"/>
          <w:b/>
        </w:rPr>
        <w:t xml:space="preserve">Q7. A new town is planned in a currently rural area, </w:t>
      </w:r>
      <w:r w:rsidR="0011205D" w:rsidRPr="00A94624">
        <w:rPr>
          <w:rFonts w:ascii="Times New Roman" w:hAnsi="Times New Roman" w:cs="Times New Roman"/>
          <w:b/>
        </w:rPr>
        <w:t>a</w:t>
      </w:r>
      <w:r w:rsidRPr="00A94624">
        <w:rPr>
          <w:rFonts w:ascii="Times New Roman" w:hAnsi="Times New Roman" w:cs="Times New Roman"/>
          <w:b/>
        </w:rPr>
        <w:t xml:space="preserve"> model is to be developed to recommend the number and size of schools required in the new town. The proposed </w:t>
      </w:r>
      <w:r w:rsidR="0011205D" w:rsidRPr="00A94624">
        <w:rPr>
          <w:rFonts w:ascii="Times New Roman" w:hAnsi="Times New Roman" w:cs="Times New Roman"/>
          <w:b/>
        </w:rPr>
        <w:t>modelling</w:t>
      </w:r>
      <w:r w:rsidRPr="00A94624">
        <w:rPr>
          <w:rFonts w:ascii="Times New Roman" w:hAnsi="Times New Roman" w:cs="Times New Roman"/>
          <w:b/>
        </w:rPr>
        <w:t xml:space="preserve"> approach is as follows:</w:t>
      </w:r>
    </w:p>
    <w:p w14:paraId="6C08301B" w14:textId="77777777" w:rsidR="0011205D" w:rsidRPr="00A94624" w:rsidRDefault="0011205D" w:rsidP="000F3F78">
      <w:pPr>
        <w:rPr>
          <w:rFonts w:ascii="Times New Roman" w:hAnsi="Times New Roman" w:cs="Times New Roman"/>
          <w:b/>
        </w:rPr>
      </w:pPr>
      <w:r w:rsidRPr="00A94624">
        <w:rPr>
          <w:rFonts w:ascii="Times New Roman" w:hAnsi="Times New Roman" w:cs="Times New Roman"/>
          <w:b/>
        </w:rPr>
        <w:t xml:space="preserve">The current age distribution of the population in the area is multiplied by the planned population of the new town to produce an initial population distribution. Current national fertility and mortality rates by age are used to estimate births and deaths. </w:t>
      </w:r>
    </w:p>
    <w:p w14:paraId="112A60F7" w14:textId="77777777" w:rsidR="0011205D" w:rsidRPr="00A94624" w:rsidRDefault="0011205D" w:rsidP="000F3F78">
      <w:pPr>
        <w:rPr>
          <w:rFonts w:ascii="Times New Roman" w:hAnsi="Times New Roman" w:cs="Times New Roman"/>
          <w:b/>
        </w:rPr>
      </w:pPr>
      <w:r w:rsidRPr="00A94624">
        <w:rPr>
          <w:rFonts w:ascii="Times New Roman" w:hAnsi="Times New Roman" w:cs="Times New Roman"/>
          <w:b/>
        </w:rPr>
        <w:t>The births and deaths are applied to the initial population distribution to generate a projected distribution of the town's population by age for each future year, and hence the number of school age children.</w:t>
      </w:r>
    </w:p>
    <w:p w14:paraId="21D69F9A" w14:textId="55A20721" w:rsidR="0011205D" w:rsidRPr="00A94624" w:rsidRDefault="0011205D" w:rsidP="000F3F78">
      <w:pPr>
        <w:rPr>
          <w:rFonts w:ascii="Times New Roman" w:hAnsi="Times New Roman" w:cs="Times New Roman"/>
          <w:b/>
        </w:rPr>
      </w:pPr>
      <w:r w:rsidRPr="00A94624">
        <w:rPr>
          <w:rFonts w:ascii="Times New Roman" w:hAnsi="Times New Roman" w:cs="Times New Roman"/>
          <w:b/>
        </w:rPr>
        <w:t>Discuss the appropriates of the proposed modelling approach.</w:t>
      </w:r>
    </w:p>
    <w:p w14:paraId="43F865AA" w14:textId="0F62C4EC" w:rsidR="0003263D" w:rsidRPr="00A94624" w:rsidRDefault="0003263D" w:rsidP="000F3F78">
      <w:pPr>
        <w:rPr>
          <w:rFonts w:ascii="Times New Roman" w:hAnsi="Times New Roman" w:cs="Times New Roman"/>
          <w:bCs/>
        </w:rPr>
      </w:pPr>
      <w:r w:rsidRPr="00A94624">
        <w:rPr>
          <w:rFonts w:ascii="Times New Roman" w:hAnsi="Times New Roman" w:cs="Times New Roman"/>
          <w:b/>
          <w:u w:val="single"/>
        </w:rPr>
        <w:t xml:space="preserve">Ans: </w:t>
      </w:r>
      <w:r w:rsidRPr="00A94624">
        <w:rPr>
          <w:rFonts w:ascii="Times New Roman" w:hAnsi="Times New Roman" w:cs="Times New Roman"/>
          <w:bCs/>
        </w:rPr>
        <w:t xml:space="preserve">The model </w:t>
      </w:r>
      <w:r w:rsidR="00352E8F" w:rsidRPr="00A94624">
        <w:rPr>
          <w:rFonts w:ascii="Times New Roman" w:hAnsi="Times New Roman" w:cs="Times New Roman"/>
          <w:bCs/>
        </w:rPr>
        <w:t>utilises a cost effective and efficient approach to model the number and sizes of schools required. The required data is extensive but easy to obtain. The parameters considered are realistic and intuitive. A possible drawback of the model might be the inability to predict data for the long-term future, which might be required for long term planning. But incorporating this feature might add on to the cost, and should be incorporated only if required. The modelling approach is a cost efficient one, but its not the most accurate also. So, it should be used keeping in mind these advantages and limitations.</w:t>
      </w:r>
    </w:p>
    <w:p w14:paraId="21719622" w14:textId="702F5FA4" w:rsidR="00350EAF" w:rsidRPr="00A94624" w:rsidRDefault="0011205D" w:rsidP="000F3F78">
      <w:pPr>
        <w:rPr>
          <w:rFonts w:ascii="Times New Roman" w:hAnsi="Times New Roman" w:cs="Times New Roman"/>
          <w:b/>
        </w:rPr>
      </w:pPr>
      <w:r w:rsidRPr="00A94624">
        <w:rPr>
          <w:rFonts w:ascii="Times New Roman" w:hAnsi="Times New Roman" w:cs="Times New Roman"/>
          <w:b/>
        </w:rPr>
        <w:lastRenderedPageBreak/>
        <w:t>Q8. A large company wishes to construct a model of sickness rates among its employees to use in evaluating the present and future financial health of its sick play scheme. Outline factors which the company should take into consideration when developing the model</w:t>
      </w:r>
    </w:p>
    <w:p w14:paraId="29EF3015" w14:textId="77777777" w:rsidR="00350EAF" w:rsidRPr="00A94624" w:rsidRDefault="00350EAF" w:rsidP="000F3F78">
      <w:pPr>
        <w:rPr>
          <w:rFonts w:ascii="Times New Roman" w:hAnsi="Times New Roman" w:cs="Times New Roman"/>
          <w:bCs/>
        </w:rPr>
      </w:pPr>
      <w:r w:rsidRPr="00A94624">
        <w:rPr>
          <w:rFonts w:ascii="Times New Roman" w:hAnsi="Times New Roman" w:cs="Times New Roman"/>
          <w:b/>
          <w:u w:val="single"/>
        </w:rPr>
        <w:t xml:space="preserve">Ans: </w:t>
      </w:r>
      <w:r w:rsidRPr="00A94624">
        <w:rPr>
          <w:rFonts w:ascii="Times New Roman" w:hAnsi="Times New Roman" w:cs="Times New Roman"/>
          <w:bCs/>
        </w:rPr>
        <w:t>The following factors should be considered-</w:t>
      </w:r>
    </w:p>
    <w:p w14:paraId="64751AD3" w14:textId="0D2DC480" w:rsidR="00350EAF" w:rsidRPr="00A94624" w:rsidRDefault="00350EAF" w:rsidP="00350EAF">
      <w:pPr>
        <w:pStyle w:val="ListParagraph"/>
        <w:numPr>
          <w:ilvl w:val="0"/>
          <w:numId w:val="11"/>
        </w:numPr>
        <w:rPr>
          <w:rFonts w:ascii="Times New Roman" w:hAnsi="Times New Roman" w:cs="Times New Roman"/>
          <w:b/>
          <w:u w:val="single"/>
        </w:rPr>
      </w:pPr>
      <w:r w:rsidRPr="00A94624">
        <w:rPr>
          <w:rFonts w:ascii="Times New Roman" w:hAnsi="Times New Roman" w:cs="Times New Roman"/>
          <w:bCs/>
        </w:rPr>
        <w:t>Age of employees</w:t>
      </w:r>
    </w:p>
    <w:p w14:paraId="2FD827CF" w14:textId="45A61137" w:rsidR="00350EAF" w:rsidRPr="00A94624" w:rsidRDefault="00350EAF" w:rsidP="00350EAF">
      <w:pPr>
        <w:pStyle w:val="ListParagraph"/>
        <w:numPr>
          <w:ilvl w:val="0"/>
          <w:numId w:val="11"/>
        </w:numPr>
        <w:rPr>
          <w:rFonts w:ascii="Times New Roman" w:hAnsi="Times New Roman" w:cs="Times New Roman"/>
          <w:b/>
          <w:u w:val="single"/>
        </w:rPr>
      </w:pPr>
      <w:r w:rsidRPr="00A94624">
        <w:rPr>
          <w:rFonts w:ascii="Times New Roman" w:hAnsi="Times New Roman" w:cs="Times New Roman"/>
          <w:bCs/>
        </w:rPr>
        <w:t>Any existing diseases</w:t>
      </w:r>
    </w:p>
    <w:p w14:paraId="0EEF41FA" w14:textId="3527EA05" w:rsidR="00350EAF" w:rsidRPr="00A94624" w:rsidRDefault="00350EAF" w:rsidP="00350EAF">
      <w:pPr>
        <w:pStyle w:val="ListParagraph"/>
        <w:numPr>
          <w:ilvl w:val="0"/>
          <w:numId w:val="11"/>
        </w:numPr>
        <w:rPr>
          <w:rFonts w:ascii="Times New Roman" w:hAnsi="Times New Roman" w:cs="Times New Roman"/>
          <w:b/>
          <w:u w:val="single"/>
        </w:rPr>
      </w:pPr>
      <w:r w:rsidRPr="00A94624">
        <w:rPr>
          <w:rFonts w:ascii="Times New Roman" w:hAnsi="Times New Roman" w:cs="Times New Roman"/>
          <w:bCs/>
        </w:rPr>
        <w:t>Pollution levels in the areas where the employees reside</w:t>
      </w:r>
    </w:p>
    <w:p w14:paraId="5749A0AD" w14:textId="44C51801" w:rsidR="00350EAF" w:rsidRPr="00A94624" w:rsidRDefault="00A94624" w:rsidP="00350EAF">
      <w:pPr>
        <w:pStyle w:val="ListParagraph"/>
        <w:numPr>
          <w:ilvl w:val="0"/>
          <w:numId w:val="11"/>
        </w:numPr>
        <w:rPr>
          <w:rFonts w:ascii="Times New Roman" w:hAnsi="Times New Roman" w:cs="Times New Roman"/>
          <w:b/>
          <w:u w:val="single"/>
        </w:rPr>
      </w:pPr>
      <w:r w:rsidRPr="00A94624">
        <w:rPr>
          <w:rFonts w:ascii="Times New Roman" w:hAnsi="Times New Roman" w:cs="Times New Roman"/>
          <w:bCs/>
        </w:rPr>
        <w:t xml:space="preserve">How stressful the job </w:t>
      </w:r>
      <w:proofErr w:type="gramStart"/>
      <w:r w:rsidRPr="00A94624">
        <w:rPr>
          <w:rFonts w:ascii="Times New Roman" w:hAnsi="Times New Roman" w:cs="Times New Roman"/>
          <w:bCs/>
        </w:rPr>
        <w:t>is</w:t>
      </w:r>
      <w:proofErr w:type="gramEnd"/>
    </w:p>
    <w:p w14:paraId="5836AAF0" w14:textId="656C71ED" w:rsidR="00A94624" w:rsidRPr="00A94624" w:rsidRDefault="00A94624" w:rsidP="00350EAF">
      <w:pPr>
        <w:pStyle w:val="ListParagraph"/>
        <w:numPr>
          <w:ilvl w:val="0"/>
          <w:numId w:val="11"/>
        </w:numPr>
        <w:rPr>
          <w:rFonts w:ascii="Times New Roman" w:hAnsi="Times New Roman" w:cs="Times New Roman"/>
          <w:b/>
          <w:u w:val="single"/>
        </w:rPr>
      </w:pPr>
      <w:r w:rsidRPr="00A94624">
        <w:rPr>
          <w:rFonts w:ascii="Times New Roman" w:hAnsi="Times New Roman" w:cs="Times New Roman"/>
          <w:bCs/>
        </w:rPr>
        <w:t>Fitness levels of employees</w:t>
      </w:r>
    </w:p>
    <w:p w14:paraId="0C5B7DE6" w14:textId="6BCBBE5F" w:rsidR="00A94624" w:rsidRPr="00A94624" w:rsidRDefault="00A94624" w:rsidP="00350EAF">
      <w:pPr>
        <w:pStyle w:val="ListParagraph"/>
        <w:numPr>
          <w:ilvl w:val="0"/>
          <w:numId w:val="11"/>
        </w:numPr>
        <w:rPr>
          <w:rFonts w:ascii="Times New Roman" w:hAnsi="Times New Roman" w:cs="Times New Roman"/>
          <w:b/>
          <w:u w:val="single"/>
        </w:rPr>
      </w:pPr>
      <w:r w:rsidRPr="00A94624">
        <w:rPr>
          <w:rFonts w:ascii="Times New Roman" w:hAnsi="Times New Roman" w:cs="Times New Roman"/>
          <w:bCs/>
        </w:rPr>
        <w:t>Traffic levels near the office</w:t>
      </w:r>
    </w:p>
    <w:p w14:paraId="025328A5" w14:textId="1A825BAF" w:rsidR="00A94624" w:rsidRPr="00A94624" w:rsidRDefault="00A94624" w:rsidP="00350EAF">
      <w:pPr>
        <w:pStyle w:val="ListParagraph"/>
        <w:numPr>
          <w:ilvl w:val="0"/>
          <w:numId w:val="11"/>
        </w:numPr>
        <w:rPr>
          <w:rFonts w:ascii="Times New Roman" w:hAnsi="Times New Roman" w:cs="Times New Roman"/>
          <w:b/>
          <w:u w:val="single"/>
        </w:rPr>
      </w:pPr>
      <w:r w:rsidRPr="00A94624">
        <w:rPr>
          <w:rFonts w:ascii="Times New Roman" w:hAnsi="Times New Roman" w:cs="Times New Roman"/>
          <w:bCs/>
        </w:rPr>
        <w:t>The mode of transportation used by the employees to travel</w:t>
      </w:r>
    </w:p>
    <w:p w14:paraId="6D4CBA3D" w14:textId="77777777" w:rsidR="003450E2" w:rsidRPr="00A94624" w:rsidRDefault="003450E2" w:rsidP="000F3F78">
      <w:pPr>
        <w:rPr>
          <w:rFonts w:ascii="Times New Roman" w:hAnsi="Times New Roman" w:cs="Times New Roman"/>
          <w:b/>
        </w:rPr>
      </w:pPr>
    </w:p>
    <w:p w14:paraId="3391AE59" w14:textId="77777777" w:rsidR="00B1166B" w:rsidRPr="00A94624" w:rsidRDefault="00B1166B">
      <w:pPr>
        <w:rPr>
          <w:rFonts w:ascii="Times New Roman" w:hAnsi="Times New Roman" w:cs="Times New Roman"/>
          <w:b/>
        </w:rPr>
      </w:pPr>
    </w:p>
    <w:sectPr w:rsidR="00B1166B" w:rsidRPr="00A946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8678E"/>
    <w:multiLevelType w:val="hybridMultilevel"/>
    <w:tmpl w:val="E3AA6C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17E67F7"/>
    <w:multiLevelType w:val="hybridMultilevel"/>
    <w:tmpl w:val="924A9C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6B875BE"/>
    <w:multiLevelType w:val="hybridMultilevel"/>
    <w:tmpl w:val="E41A6A7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0F6B28F2"/>
    <w:multiLevelType w:val="hybridMultilevel"/>
    <w:tmpl w:val="06EA9F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BCA12D0"/>
    <w:multiLevelType w:val="hybridMultilevel"/>
    <w:tmpl w:val="DE9A38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54144D1"/>
    <w:multiLevelType w:val="hybridMultilevel"/>
    <w:tmpl w:val="A90E2ECC"/>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6" w15:restartNumberingAfterBreak="0">
    <w:nsid w:val="42AF7C19"/>
    <w:multiLevelType w:val="hybridMultilevel"/>
    <w:tmpl w:val="3AA8C710"/>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7" w15:restartNumberingAfterBreak="0">
    <w:nsid w:val="50504DAB"/>
    <w:multiLevelType w:val="hybridMultilevel"/>
    <w:tmpl w:val="A30A22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0C219C5"/>
    <w:multiLevelType w:val="hybridMultilevel"/>
    <w:tmpl w:val="B4E2F7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6F445B1"/>
    <w:multiLevelType w:val="hybridMultilevel"/>
    <w:tmpl w:val="CDB648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98832E9"/>
    <w:multiLevelType w:val="hybridMultilevel"/>
    <w:tmpl w:val="C8B677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2"/>
  </w:num>
  <w:num w:numId="3">
    <w:abstractNumId w:val="5"/>
  </w:num>
  <w:num w:numId="4">
    <w:abstractNumId w:val="8"/>
  </w:num>
  <w:num w:numId="5">
    <w:abstractNumId w:val="3"/>
  </w:num>
  <w:num w:numId="6">
    <w:abstractNumId w:val="1"/>
  </w:num>
  <w:num w:numId="7">
    <w:abstractNumId w:val="4"/>
  </w:num>
  <w:num w:numId="8">
    <w:abstractNumId w:val="0"/>
  </w:num>
  <w:num w:numId="9">
    <w:abstractNumId w:val="9"/>
  </w:num>
  <w:num w:numId="10">
    <w:abstractNumId w:val="1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NzAwNTIwNLa0NLRU0lEKTi0uzszPAykwqgUAwAyTEywAAAA="/>
  </w:docVars>
  <w:rsids>
    <w:rsidRoot w:val="0042025F"/>
    <w:rsid w:val="0003263D"/>
    <w:rsid w:val="000D4BE8"/>
    <w:rsid w:val="000F3F78"/>
    <w:rsid w:val="0011205D"/>
    <w:rsid w:val="001425A5"/>
    <w:rsid w:val="00146768"/>
    <w:rsid w:val="002027C7"/>
    <w:rsid w:val="002566D8"/>
    <w:rsid w:val="002F625D"/>
    <w:rsid w:val="003450E2"/>
    <w:rsid w:val="00350EAF"/>
    <w:rsid w:val="00352E8F"/>
    <w:rsid w:val="00385403"/>
    <w:rsid w:val="00390E71"/>
    <w:rsid w:val="003D1F30"/>
    <w:rsid w:val="0042025F"/>
    <w:rsid w:val="0047102B"/>
    <w:rsid w:val="0048691D"/>
    <w:rsid w:val="004B016B"/>
    <w:rsid w:val="004F61B4"/>
    <w:rsid w:val="005218A8"/>
    <w:rsid w:val="00552E6F"/>
    <w:rsid w:val="0058442F"/>
    <w:rsid w:val="005A01AB"/>
    <w:rsid w:val="005C0EC0"/>
    <w:rsid w:val="00706E66"/>
    <w:rsid w:val="00757DB2"/>
    <w:rsid w:val="00796B72"/>
    <w:rsid w:val="00815AE4"/>
    <w:rsid w:val="00836806"/>
    <w:rsid w:val="008B63AD"/>
    <w:rsid w:val="008C33C2"/>
    <w:rsid w:val="008D746A"/>
    <w:rsid w:val="009311EA"/>
    <w:rsid w:val="009D727B"/>
    <w:rsid w:val="009E50B9"/>
    <w:rsid w:val="009F7D2A"/>
    <w:rsid w:val="00A379B9"/>
    <w:rsid w:val="00A94624"/>
    <w:rsid w:val="00AD5B94"/>
    <w:rsid w:val="00AE6813"/>
    <w:rsid w:val="00AF432A"/>
    <w:rsid w:val="00B1166B"/>
    <w:rsid w:val="00B51528"/>
    <w:rsid w:val="00BD2D29"/>
    <w:rsid w:val="00CE74F1"/>
    <w:rsid w:val="00D71A48"/>
    <w:rsid w:val="00DF5D23"/>
    <w:rsid w:val="00E96167"/>
    <w:rsid w:val="00EE253D"/>
    <w:rsid w:val="00EE2EED"/>
    <w:rsid w:val="00F9109B"/>
    <w:rsid w:val="00FD282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42298"/>
  <w15:chartTrackingRefBased/>
  <w15:docId w15:val="{E8053E12-2DA2-476A-B17A-A19A8B463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16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334</Words>
  <Characters>760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ushi</dc:creator>
  <cp:keywords/>
  <dc:description/>
  <cp:lastModifiedBy>Kshitij Srivastava</cp:lastModifiedBy>
  <cp:revision>2</cp:revision>
  <dcterms:created xsi:type="dcterms:W3CDTF">2021-04-30T17:35:00Z</dcterms:created>
  <dcterms:modified xsi:type="dcterms:W3CDTF">2021-04-30T17:35:00Z</dcterms:modified>
</cp:coreProperties>
</file>